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811D8" w14:textId="77777777" w:rsidR="00006C8D" w:rsidRPr="00D366B6" w:rsidRDefault="00000000">
      <w:pPr>
        <w:pStyle w:val="Title"/>
        <w:rPr>
          <w:rFonts w:ascii="Apple SD Gothic Neo" w:eastAsia="Apple SD Gothic Neo" w:hAnsi="Apple SD Gothic Neo"/>
        </w:rPr>
      </w:pPr>
      <w:r w:rsidRPr="00D366B6">
        <w:rPr>
          <w:rFonts w:ascii="Apple SD Gothic Neo" w:eastAsia="Apple SD Gothic Neo" w:hAnsi="Apple SD Gothic Neo"/>
        </w:rPr>
        <w:t>R Notebook</w:t>
      </w:r>
    </w:p>
    <w:p w14:paraId="7A215E90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FunctionTok"/>
          <w:rFonts w:ascii="Apple SD Gothic Neo" w:eastAsia="Apple SD Gothic Neo" w:hAnsi="Apple SD Gothic Neo"/>
        </w:rPr>
        <w:t>library</w:t>
      </w:r>
      <w:r w:rsidRPr="00D366B6">
        <w:rPr>
          <w:rStyle w:val="NormalTok"/>
          <w:rFonts w:ascii="Apple SD Gothic Neo" w:eastAsia="Apple SD Gothic Neo" w:hAnsi="Apple SD Gothic Neo"/>
        </w:rPr>
        <w:t>(tidyverse)</w:t>
      </w:r>
    </w:p>
    <w:p w14:paraId="6D35A502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VerbatimChar"/>
          <w:rFonts w:ascii="Apple SD Gothic Neo" w:eastAsia="Apple SD Gothic Neo" w:hAnsi="Apple SD Gothic Neo"/>
        </w:rPr>
        <w:t>## ── Attaching packages ─────────────────────────────────────── tidyverse 1.3.2 ──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 xml:space="preserve">## </w:t>
      </w:r>
      <w:r w:rsidRPr="00D366B6">
        <w:rPr>
          <w:rStyle w:val="VerbatimChar"/>
          <w:rFonts w:ascii="Apple Color Emoji" w:eastAsia="Apple SD Gothic Neo" w:hAnsi="Apple Color Emoji" w:cs="Apple Color Emoji"/>
        </w:rPr>
        <w:t>✔</w:t>
      </w:r>
      <w:r w:rsidRPr="00D366B6">
        <w:rPr>
          <w:rStyle w:val="VerbatimChar"/>
          <w:rFonts w:ascii="Apple SD Gothic Neo" w:eastAsia="Apple SD Gothic Neo" w:hAnsi="Apple SD Gothic Neo"/>
        </w:rPr>
        <w:t xml:space="preserve"> ggplot2 3.4.4     </w:t>
      </w:r>
      <w:r w:rsidRPr="00D366B6">
        <w:rPr>
          <w:rStyle w:val="VerbatimChar"/>
          <w:rFonts w:ascii="Apple Color Emoji" w:eastAsia="Apple SD Gothic Neo" w:hAnsi="Apple Color Emoji" w:cs="Apple Color Emoji"/>
        </w:rPr>
        <w:t>✔</w:t>
      </w:r>
      <w:r w:rsidRPr="00D366B6">
        <w:rPr>
          <w:rStyle w:val="VerbatimChar"/>
          <w:rFonts w:ascii="Apple SD Gothic Neo" w:eastAsia="Apple SD Gothic Neo" w:hAnsi="Apple SD Gothic Neo"/>
        </w:rPr>
        <w:t xml:space="preserve"> purrr   1.0.2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 xml:space="preserve">## </w:t>
      </w:r>
      <w:r w:rsidRPr="00D366B6">
        <w:rPr>
          <w:rStyle w:val="VerbatimChar"/>
          <w:rFonts w:ascii="Apple Color Emoji" w:eastAsia="Apple SD Gothic Neo" w:hAnsi="Apple Color Emoji" w:cs="Apple Color Emoji"/>
        </w:rPr>
        <w:t>✔</w:t>
      </w:r>
      <w:r w:rsidRPr="00D366B6">
        <w:rPr>
          <w:rStyle w:val="VerbatimChar"/>
          <w:rFonts w:ascii="Apple SD Gothic Neo" w:eastAsia="Apple SD Gothic Neo" w:hAnsi="Apple SD Gothic Neo"/>
        </w:rPr>
        <w:t xml:space="preserve"> tibble  3.2.1     </w:t>
      </w:r>
      <w:r w:rsidRPr="00D366B6">
        <w:rPr>
          <w:rStyle w:val="VerbatimChar"/>
          <w:rFonts w:ascii="Apple Color Emoji" w:eastAsia="Apple SD Gothic Neo" w:hAnsi="Apple Color Emoji" w:cs="Apple Color Emoji"/>
        </w:rPr>
        <w:t>✔</w:t>
      </w:r>
      <w:r w:rsidRPr="00D366B6">
        <w:rPr>
          <w:rStyle w:val="VerbatimChar"/>
          <w:rFonts w:ascii="Apple SD Gothic Neo" w:eastAsia="Apple SD Gothic Neo" w:hAnsi="Apple SD Gothic Neo"/>
        </w:rPr>
        <w:t xml:space="preserve"> dplyr   1.1.3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 xml:space="preserve">## </w:t>
      </w:r>
      <w:r w:rsidRPr="00D366B6">
        <w:rPr>
          <w:rStyle w:val="VerbatimChar"/>
          <w:rFonts w:ascii="Apple Color Emoji" w:eastAsia="Apple SD Gothic Neo" w:hAnsi="Apple Color Emoji" w:cs="Apple Color Emoji"/>
        </w:rPr>
        <w:t>✔</w:t>
      </w:r>
      <w:r w:rsidRPr="00D366B6">
        <w:rPr>
          <w:rStyle w:val="VerbatimChar"/>
          <w:rFonts w:ascii="Apple SD Gothic Neo" w:eastAsia="Apple SD Gothic Neo" w:hAnsi="Apple SD Gothic Neo"/>
        </w:rPr>
        <w:t xml:space="preserve"> tidyr   1.2.1     </w:t>
      </w:r>
      <w:r w:rsidRPr="00D366B6">
        <w:rPr>
          <w:rStyle w:val="VerbatimChar"/>
          <w:rFonts w:ascii="Apple Color Emoji" w:eastAsia="Apple SD Gothic Neo" w:hAnsi="Apple Color Emoji" w:cs="Apple Color Emoji"/>
        </w:rPr>
        <w:t>✔</w:t>
      </w:r>
      <w:r w:rsidRPr="00D366B6">
        <w:rPr>
          <w:rStyle w:val="VerbatimChar"/>
          <w:rFonts w:ascii="Apple SD Gothic Neo" w:eastAsia="Apple SD Gothic Neo" w:hAnsi="Apple SD Gothic Neo"/>
        </w:rPr>
        <w:t xml:space="preserve"> stringr 1.4.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 xml:space="preserve">## </w:t>
      </w:r>
      <w:r w:rsidRPr="00D366B6">
        <w:rPr>
          <w:rStyle w:val="VerbatimChar"/>
          <w:rFonts w:ascii="Apple Color Emoji" w:eastAsia="Apple SD Gothic Neo" w:hAnsi="Apple Color Emoji" w:cs="Apple Color Emoji"/>
        </w:rPr>
        <w:t>✔</w:t>
      </w:r>
      <w:r w:rsidRPr="00D366B6">
        <w:rPr>
          <w:rStyle w:val="VerbatimChar"/>
          <w:rFonts w:ascii="Apple SD Gothic Neo" w:eastAsia="Apple SD Gothic Neo" w:hAnsi="Apple SD Gothic Neo"/>
        </w:rPr>
        <w:t xml:space="preserve"> readr   2.1.2     </w:t>
      </w:r>
      <w:r w:rsidRPr="00D366B6">
        <w:rPr>
          <w:rStyle w:val="VerbatimChar"/>
          <w:rFonts w:ascii="Apple Color Emoji" w:eastAsia="Apple SD Gothic Neo" w:hAnsi="Apple Color Emoji" w:cs="Apple Color Emoji"/>
        </w:rPr>
        <w:t>✔</w:t>
      </w:r>
      <w:r w:rsidRPr="00D366B6">
        <w:rPr>
          <w:rStyle w:val="VerbatimChar"/>
          <w:rFonts w:ascii="Apple SD Gothic Neo" w:eastAsia="Apple SD Gothic Neo" w:hAnsi="Apple SD Gothic Neo"/>
        </w:rPr>
        <w:t xml:space="preserve"> forcats 1.0.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── Conflicts ────────────────────────────────────────── tidyverse_conflicts() ──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✖ dplyr::filter() masks stats::filter()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✖ dplyr::lag()    masks stats::lag()</w:t>
      </w:r>
    </w:p>
    <w:p w14:paraId="3E0830BE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FunctionTok"/>
          <w:rFonts w:ascii="Apple SD Gothic Neo" w:eastAsia="Apple SD Gothic Neo" w:hAnsi="Apple SD Gothic Neo"/>
        </w:rPr>
        <w:t>library</w:t>
      </w:r>
      <w:r w:rsidRPr="00D366B6">
        <w:rPr>
          <w:rStyle w:val="NormalTok"/>
          <w:rFonts w:ascii="Apple SD Gothic Neo" w:eastAsia="Apple SD Gothic Neo" w:hAnsi="Apple SD Gothic Neo"/>
        </w:rPr>
        <w:t>(colorspace)</w:t>
      </w:r>
    </w:p>
    <w:p w14:paraId="5B42BBF8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boolean_palette </w:t>
      </w:r>
      <w:r w:rsidRPr="00D366B6">
        <w:rPr>
          <w:rStyle w:val="OtherTok"/>
          <w:rFonts w:ascii="Apple SD Gothic Neo" w:eastAsia="Apple SD Gothic Neo" w:hAnsi="Apple SD Gothic Neo"/>
        </w:rPr>
        <w:t>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c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StringTok"/>
          <w:rFonts w:ascii="Apple SD Gothic Neo" w:eastAsia="Apple SD Gothic Neo" w:hAnsi="Apple SD Gothic Neo"/>
        </w:rPr>
        <w:t>"TRUE"</w:t>
      </w:r>
      <w:r w:rsidRPr="00D366B6">
        <w:rPr>
          <w:rStyle w:val="OtherTok"/>
          <w:rFonts w:ascii="Apple SD Gothic Neo" w:eastAsia="Apple SD Gothic Neo" w:hAnsi="Apple SD Gothic Neo"/>
        </w:rPr>
        <w:t>=</w:t>
      </w:r>
      <w:r w:rsidRPr="00D366B6">
        <w:rPr>
          <w:rStyle w:val="StringTok"/>
          <w:rFonts w:ascii="Apple SD Gothic Neo" w:eastAsia="Apple SD Gothic Neo" w:hAnsi="Apple SD Gothic Neo"/>
        </w:rPr>
        <w:t>"#FF3366"</w:t>
      </w:r>
      <w:r w:rsidRPr="00D366B6">
        <w:rPr>
          <w:rStyle w:val="NormalTok"/>
          <w:rFonts w:ascii="Apple SD Gothic Neo" w:eastAsia="Apple SD Gothic Neo" w:hAnsi="Apple SD Gothic Neo"/>
        </w:rPr>
        <w:t>,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                </w:t>
      </w:r>
      <w:r w:rsidRPr="00D366B6">
        <w:rPr>
          <w:rStyle w:val="StringTok"/>
          <w:rFonts w:ascii="Apple SD Gothic Neo" w:eastAsia="Apple SD Gothic Neo" w:hAnsi="Apple SD Gothic Neo"/>
        </w:rPr>
        <w:t>"FALSE"</w:t>
      </w:r>
      <w:r w:rsidRPr="00D366B6">
        <w:rPr>
          <w:rStyle w:val="OtherTok"/>
          <w:rFonts w:ascii="Apple SD Gothic Neo" w:eastAsia="Apple SD Gothic Neo" w:hAnsi="Apple SD Gothic Neo"/>
        </w:rPr>
        <w:t>=</w:t>
      </w:r>
      <w:r w:rsidRPr="00D366B6">
        <w:rPr>
          <w:rStyle w:val="StringTok"/>
          <w:rFonts w:ascii="Apple SD Gothic Neo" w:eastAsia="Apple SD Gothic Neo" w:hAnsi="Apple SD Gothic Neo"/>
        </w:rPr>
        <w:t>"#6699FF"</w:t>
      </w:r>
      <w:r w:rsidRPr="00D366B6">
        <w:rPr>
          <w:rStyle w:val="NormalTok"/>
          <w:rFonts w:ascii="Apple SD Gothic Neo" w:eastAsia="Apple SD Gothic Neo" w:hAnsi="Apple SD Gothic Neo"/>
        </w:rPr>
        <w:t>,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                </w:t>
      </w:r>
      <w:r w:rsidRPr="00D366B6">
        <w:rPr>
          <w:rStyle w:val="StringTok"/>
          <w:rFonts w:ascii="Apple SD Gothic Neo" w:eastAsia="Apple SD Gothic Neo" w:hAnsi="Apple SD Gothic Neo"/>
        </w:rPr>
        <w:t>"1"</w:t>
      </w:r>
      <w:r w:rsidRPr="00D366B6">
        <w:rPr>
          <w:rStyle w:val="OtherTok"/>
          <w:rFonts w:ascii="Apple SD Gothic Neo" w:eastAsia="Apple SD Gothic Neo" w:hAnsi="Apple SD Gothic Neo"/>
        </w:rPr>
        <w:t>=</w:t>
      </w:r>
      <w:r w:rsidRPr="00D366B6">
        <w:rPr>
          <w:rStyle w:val="StringTok"/>
          <w:rFonts w:ascii="Apple SD Gothic Neo" w:eastAsia="Apple SD Gothic Neo" w:hAnsi="Apple SD Gothic Neo"/>
        </w:rPr>
        <w:t>"#FF3366"</w:t>
      </w:r>
      <w:r w:rsidRPr="00D366B6">
        <w:rPr>
          <w:rStyle w:val="NormalTok"/>
          <w:rFonts w:ascii="Apple SD Gothic Neo" w:eastAsia="Apple SD Gothic Neo" w:hAnsi="Apple SD Gothic Neo"/>
        </w:rPr>
        <w:t>,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                </w:t>
      </w:r>
      <w:r w:rsidRPr="00D366B6">
        <w:rPr>
          <w:rStyle w:val="StringTok"/>
          <w:rFonts w:ascii="Apple SD Gothic Neo" w:eastAsia="Apple SD Gothic Neo" w:hAnsi="Apple SD Gothic Neo"/>
        </w:rPr>
        <w:t>"0"</w:t>
      </w:r>
      <w:r w:rsidRPr="00D366B6">
        <w:rPr>
          <w:rStyle w:val="OtherTok"/>
          <w:rFonts w:ascii="Apple SD Gothic Neo" w:eastAsia="Apple SD Gothic Neo" w:hAnsi="Apple SD Gothic Neo"/>
        </w:rPr>
        <w:t>=</w:t>
      </w:r>
      <w:r w:rsidRPr="00D366B6">
        <w:rPr>
          <w:rStyle w:val="StringTok"/>
          <w:rFonts w:ascii="Apple SD Gothic Neo" w:eastAsia="Apple SD Gothic Neo" w:hAnsi="Apple SD Gothic Neo"/>
        </w:rPr>
        <w:t>"#6699FF"</w:t>
      </w:r>
      <w:r w:rsidRPr="00D366B6">
        <w:rPr>
          <w:rStyle w:val="NormalTok"/>
          <w:rFonts w:ascii="Apple SD Gothic Neo" w:eastAsia="Apple SD Gothic Neo" w:hAnsi="Apple SD Gothic Neo"/>
        </w:rPr>
        <w:t>)</w:t>
      </w:r>
    </w:p>
    <w:p w14:paraId="2A31F5DB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OtherTok"/>
          <w:rFonts w:ascii="Apple SD Gothic Neo" w:eastAsia="Apple SD Gothic Neo" w:hAnsi="Apple SD Gothic Neo"/>
        </w:rPr>
        <w:t>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read.csv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StringTok"/>
          <w:rFonts w:ascii="Apple SD Gothic Neo" w:eastAsia="Apple SD Gothic Neo" w:hAnsi="Apple SD Gothic Neo"/>
        </w:rPr>
        <w:t>"/Users/jimin/Desktop/지민/ewha/2024-1/다변량분석/통통배/dataset/hotel_bookings.csv"</w:t>
      </w:r>
      <w:r w:rsidRPr="00D366B6">
        <w:rPr>
          <w:rStyle w:val="NormalTok"/>
          <w:rFonts w:ascii="Apple SD Gothic Neo" w:eastAsia="Apple SD Gothic Neo" w:hAnsi="Apple SD Gothic Neo"/>
        </w:rPr>
        <w:t>)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FunctionTok"/>
          <w:rFonts w:ascii="Apple SD Gothic Neo" w:eastAsia="Apple SD Gothic Neo" w:hAnsi="Apple SD Gothic Neo"/>
        </w:rPr>
        <w:t>head</w:t>
      </w:r>
      <w:r w:rsidRPr="00D366B6">
        <w:rPr>
          <w:rStyle w:val="NormalTok"/>
          <w:rFonts w:ascii="Apple SD Gothic Neo" w:eastAsia="Apple SD Gothic Neo" w:hAnsi="Apple SD Gothic Neo"/>
        </w:rPr>
        <w:t>(df)</w:t>
      </w:r>
    </w:p>
    <w:p w14:paraId="59B1A773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VerbatimChar"/>
          <w:rFonts w:ascii="Apple SD Gothic Neo" w:eastAsia="Apple SD Gothic Neo" w:hAnsi="Apple SD Gothic Neo"/>
        </w:rPr>
        <w:t>##          hotel is_canceled lead_time arrival_date_year arrival_date_month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Resort Hotel           0       342              2015               July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Resort Hotel           0       737              2015               July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Resort Hotel           0         7              2015               July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Resort Hotel           0        13              2015               July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Resort Hotel           0        14              2015               July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Resort Hotel           0        14              2015               July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arrival_date_week_number arrival_date_day_of_month stays_in_weekend_nights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         27                         1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         27                         1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         27                         1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lastRenderedPageBreak/>
        <w:t>## 4                       27                         1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         27                         1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            27                         1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stays_in_week_nights adults children babies meal country market_segm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      0      2        0      0   BB     PRT         Direc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      0      2        0      0   BB     PRT         Direc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      1      1        0      0   BB     GBR         Direc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         1      1        0      0   BB     GBR      Corporate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      2      2        0      0   BB     GBR      Online TA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         2      2        0      0   BB     GBR      Online TA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distribution_channel is_repeated_guest previous_cancellations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 Direct                 0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 Direct                 0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 Direct                 0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 Corporate                 0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  TA/TO                 0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     TA/TO                 0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previous_bookings_not_canceled reserved_room_type assigned_room_type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                0                  C                  C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                0                  C                  C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                0                  A                  C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                   0                  A                  A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                0                  A                  A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                   0                  A                  A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booking_changes deposit_type agent company days_in_waiting_list customer_type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 3   No Deposit  NULL    NULL                    0     Transi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 4   No Deposit  NULL    NULL                    0     Transi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 0   No Deposit  NULL    NULL                    0     Transi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    0   No Deposit   304    NULL                    0     Transi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 0   No Deposit   240    NULL                    0     Transi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    0   No Deposit   240    NULL                    0     Transi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adr required_car_parking_spaces total_of_special_requests reservation_status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0                           0                         0          Check-Ou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0                           0                         0          Check-Ou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75                           0                         0          Check-Ou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75                           0                         0          Check-Ou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98                           0                         1          Check-Ou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lastRenderedPageBreak/>
        <w:t>## 6  98                           0                         1          Check-Ou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reservation_status_date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2015-07-01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2015-07-01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2015-07-02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   2015-07-02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2015-07-03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   2015-07-03</w:t>
      </w:r>
    </w:p>
    <w:p w14:paraId="0F71DF44" w14:textId="77777777" w:rsidR="00006C8D" w:rsidRPr="00D366B6" w:rsidRDefault="00000000">
      <w:pPr>
        <w:pStyle w:val="Heading2"/>
        <w:rPr>
          <w:rFonts w:ascii="Apple SD Gothic Neo" w:eastAsia="Apple SD Gothic Neo" w:hAnsi="Apple SD Gothic Neo"/>
        </w:rPr>
      </w:pPr>
      <w:bookmarkStart w:id="0" w:name="캔슬이-유독-많다."/>
      <w:r w:rsidRPr="00D366B6">
        <w:rPr>
          <w:rFonts w:ascii="Apple SD Gothic Neo" w:eastAsia="Apple SD Gothic Neo" w:hAnsi="Apple SD Gothic Neo"/>
        </w:rPr>
        <w:t>캔슬이 유독 많다.</w:t>
      </w:r>
    </w:p>
    <w:p w14:paraId="1E8EEA2E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ggplot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x =</w:t>
      </w:r>
      <w:r w:rsidRPr="00D366B6">
        <w:rPr>
          <w:rStyle w:val="NormalTok"/>
          <w:rFonts w:ascii="Apple SD Gothic Neo" w:eastAsia="Apple SD Gothic Neo" w:hAnsi="Apple SD Gothic Neo"/>
        </w:rPr>
        <w:t xml:space="preserve"> is_canceled, </w:t>
      </w:r>
      <w:r w:rsidRPr="00D366B6">
        <w:rPr>
          <w:rStyle w:val="AttributeTok"/>
          <w:rFonts w:ascii="Apple SD Gothic Neo" w:eastAsia="Apple SD Gothic Neo" w:hAnsi="Apple SD Gothic Neo"/>
        </w:rPr>
        <w:t>fill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eom_bar</w:t>
      </w:r>
      <w:r w:rsidRPr="00D366B6">
        <w:rPr>
          <w:rStyle w:val="NormalTok"/>
          <w:rFonts w:ascii="Apple SD Gothic Neo" w:eastAsia="Apple SD Gothic Neo" w:hAnsi="Apple SD Gothic Neo"/>
        </w:rPr>
        <w:t xml:space="preserve">(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titl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StringTok"/>
          <w:rFonts w:ascii="Apple SD Gothic Neo" w:eastAsia="Apple SD Gothic Neo" w:hAnsi="Apple SD Gothic Neo"/>
        </w:rPr>
        <w:t>"Cancellation Status"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scale_fill_manual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values =</w:t>
      </w:r>
      <w:r w:rsidRPr="00D366B6">
        <w:rPr>
          <w:rStyle w:val="NormalTok"/>
          <w:rFonts w:ascii="Apple SD Gothic Neo" w:eastAsia="Apple SD Gothic Neo" w:hAnsi="Apple SD Gothic Neo"/>
        </w:rPr>
        <w:t xml:space="preserve"> boolean_palette)</w:t>
      </w:r>
    </w:p>
    <w:p w14:paraId="6BBA9C35" w14:textId="77777777" w:rsidR="00006C8D" w:rsidRPr="00D366B6" w:rsidRDefault="00000000">
      <w:pPr>
        <w:pStyle w:val="FirstParagraph"/>
        <w:rPr>
          <w:rFonts w:ascii="Apple SD Gothic Neo" w:eastAsia="Apple SD Gothic Neo" w:hAnsi="Apple SD Gothic Neo"/>
        </w:rPr>
      </w:pPr>
      <w:r w:rsidRPr="00D366B6">
        <w:rPr>
          <w:rFonts w:ascii="Apple SD Gothic Neo" w:eastAsia="Apple SD Gothic Neo" w:hAnsi="Apple SD Gothic Neo"/>
          <w:noProof/>
        </w:rPr>
        <w:drawing>
          <wp:inline distT="0" distB="0" distL="0" distR="0" wp14:anchorId="4E22F8FC" wp14:editId="2EB6AC19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ancel_RoomTyp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07919D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summariz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canceled_percent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sum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 </w:t>
      </w:r>
      <w:r w:rsidRPr="00D366B6">
        <w:rPr>
          <w:rStyle w:val="SpecialCharTok"/>
          <w:rFonts w:ascii="Apple SD Gothic Neo" w:eastAsia="Apple SD Gothic Neo" w:hAnsi="Apple SD Gothic Neo"/>
        </w:rPr>
        <w:t>/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length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) </w:t>
      </w:r>
    </w:p>
    <w:p w14:paraId="4A6A37AF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VerbatimChar"/>
          <w:rFonts w:ascii="Apple SD Gothic Neo" w:eastAsia="Apple SD Gothic Neo" w:hAnsi="Apple SD Gothic Neo"/>
        </w:rPr>
        <w:lastRenderedPageBreak/>
        <w:t>##   canceled_perc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0.3704163</w:t>
      </w:r>
    </w:p>
    <w:p w14:paraId="67E713F5" w14:textId="77777777" w:rsidR="00006C8D" w:rsidRPr="00D366B6" w:rsidRDefault="00000000">
      <w:pPr>
        <w:pStyle w:val="Heading2"/>
        <w:rPr>
          <w:rFonts w:ascii="Apple SD Gothic Neo" w:eastAsia="Apple SD Gothic Neo" w:hAnsi="Apple SD Gothic Neo"/>
        </w:rPr>
      </w:pPr>
      <w:bookmarkStart w:id="1" w:name="재방문-첫방문에-따른-캔슬-빈도수-차이"/>
      <w:bookmarkEnd w:id="0"/>
      <w:r w:rsidRPr="00D366B6">
        <w:rPr>
          <w:rFonts w:ascii="Apple SD Gothic Neo" w:eastAsia="Apple SD Gothic Neo" w:hAnsi="Apple SD Gothic Neo"/>
        </w:rPr>
        <w:t>재방문 / 첫방문에 따른 캔슬 빈도수 차이</w:t>
      </w:r>
    </w:p>
    <w:p w14:paraId="26F5809D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CommentTok"/>
          <w:rFonts w:ascii="Apple SD Gothic Neo" w:eastAsia="Apple SD Gothic Neo" w:hAnsi="Apple SD Gothic Neo"/>
        </w:rPr>
        <w:t># 한 번도 방문하지 않은 고객이 캔슬한 횟수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is_repeated_guest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logical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 </w:t>
      </w:r>
      <w:r w:rsidRPr="00D366B6">
        <w:rPr>
          <w:rStyle w:val="SpecialCharTok"/>
          <w:rFonts w:ascii="Apple SD Gothic Neo" w:eastAsia="Apple SD Gothic Neo" w:hAnsi="Apple SD Gothic Neo"/>
        </w:rPr>
        <w:t>==</w:t>
      </w:r>
      <w:r w:rsidRPr="00D366B6">
        <w:rPr>
          <w:rStyle w:val="NormalTok"/>
          <w:rFonts w:ascii="Apple SD Gothic Neo" w:eastAsia="Apple SD Gothic Neo" w:hAnsi="Apple SD Gothic Neo"/>
        </w:rPr>
        <w:t xml:space="preserve"> F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!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0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count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, </w:t>
      </w:r>
      <w:r w:rsidRPr="00D366B6">
        <w:rPr>
          <w:rStyle w:val="AttributeTok"/>
          <w:rFonts w:ascii="Apple SD Gothic Neo" w:eastAsia="Apple SD Gothic Neo" w:hAnsi="Apple SD Gothic Neo"/>
        </w:rPr>
        <w:t>name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freq"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summaris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weight_sum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sum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*</w:t>
      </w:r>
      <w:r w:rsidRPr="00D366B6">
        <w:rPr>
          <w:rStyle w:val="NormalTok"/>
          <w:rFonts w:ascii="Apple SD Gothic Neo" w:eastAsia="Apple SD Gothic Neo" w:hAnsi="Apple SD Gothic Neo"/>
        </w:rPr>
        <w:t xml:space="preserve"> freq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numeric</w:t>
      </w:r>
      <w:r w:rsidRPr="00D366B6">
        <w:rPr>
          <w:rStyle w:val="NormalTok"/>
          <w:rFonts w:ascii="Apple SD Gothic Neo" w:eastAsia="Apple SD Gothic Neo" w:hAnsi="Apple SD Gothic Neo"/>
        </w:rPr>
        <w:t>()</w:t>
      </w:r>
    </w:p>
    <w:p w14:paraId="3353BC03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VerbatimChar"/>
          <w:rFonts w:ascii="Apple SD Gothic Neo" w:eastAsia="Apple SD Gothic Neo" w:hAnsi="Apple SD Gothic Neo"/>
        </w:rPr>
        <w:t>## [1] 8611</w:t>
      </w:r>
    </w:p>
    <w:p w14:paraId="2E6082AD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CommentTok"/>
          <w:rFonts w:ascii="Apple SD Gothic Neo" w:eastAsia="Apple SD Gothic Neo" w:hAnsi="Apple SD Gothic Neo"/>
        </w:rPr>
        <w:t>#  방문 경험이 있는 사람이 캔슬한 횟수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is_repeated_guest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logical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 </w:t>
      </w:r>
      <w:r w:rsidRPr="00D366B6">
        <w:rPr>
          <w:rStyle w:val="SpecialCharTok"/>
          <w:rFonts w:ascii="Apple SD Gothic Neo" w:eastAsia="Apple SD Gothic Neo" w:hAnsi="Apple SD Gothic Neo"/>
        </w:rPr>
        <w:t>==</w:t>
      </w:r>
      <w:r w:rsidRPr="00D366B6">
        <w:rPr>
          <w:rStyle w:val="NormalTok"/>
          <w:rFonts w:ascii="Apple SD Gothic Neo" w:eastAsia="Apple SD Gothic Neo" w:hAnsi="Apple SD Gothic Neo"/>
        </w:rPr>
        <w:t xml:space="preserve"> T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!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0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count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, </w:t>
      </w:r>
      <w:r w:rsidRPr="00D366B6">
        <w:rPr>
          <w:rStyle w:val="AttributeTok"/>
          <w:rFonts w:ascii="Apple SD Gothic Neo" w:eastAsia="Apple SD Gothic Neo" w:hAnsi="Apple SD Gothic Neo"/>
        </w:rPr>
        <w:t>name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freq"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summaris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weight_sum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sum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*</w:t>
      </w:r>
      <w:r w:rsidRPr="00D366B6">
        <w:rPr>
          <w:rStyle w:val="NormalTok"/>
          <w:rFonts w:ascii="Apple SD Gothic Neo" w:eastAsia="Apple SD Gothic Neo" w:hAnsi="Apple SD Gothic Neo"/>
        </w:rPr>
        <w:t xml:space="preserve"> freq)) 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numeric</w:t>
      </w:r>
      <w:r w:rsidRPr="00D366B6">
        <w:rPr>
          <w:rStyle w:val="NormalTok"/>
          <w:rFonts w:ascii="Apple SD Gothic Neo" w:eastAsia="Apple SD Gothic Neo" w:hAnsi="Apple SD Gothic Neo"/>
        </w:rPr>
        <w:t>()</w:t>
      </w:r>
    </w:p>
    <w:p w14:paraId="4781FA8B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  <w:lang w:eastAsia="ko-KR"/>
        </w:rPr>
      </w:pPr>
      <w:r w:rsidRPr="00D366B6">
        <w:rPr>
          <w:rStyle w:val="VerbatimChar"/>
          <w:rFonts w:ascii="Apple SD Gothic Neo" w:eastAsia="Apple SD Gothic Neo" w:hAnsi="Apple SD Gothic Neo"/>
          <w:lang w:eastAsia="ko-KR"/>
        </w:rPr>
        <w:t>## [1] 1790</w:t>
      </w:r>
    </w:p>
    <w:p w14:paraId="60757C36" w14:textId="77777777" w:rsidR="00006C8D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lang w:eastAsia="ko-KR"/>
        </w:rPr>
        <w:t>한 번도 방문하지 않았던 사람들이 이전에 취소한 횟수가 더 많았다.</w:t>
      </w:r>
    </w:p>
    <w:p w14:paraId="162B1C08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CommentTok"/>
          <w:rFonts w:ascii="Apple SD Gothic Neo" w:eastAsia="Apple SD Gothic Neo" w:hAnsi="Apple SD Gothic Neo"/>
        </w:rPr>
        <w:t xml:space="preserve"># 한 </w:t>
      </w:r>
      <w:proofErr w:type="spellStart"/>
      <w:r w:rsidRPr="00D366B6">
        <w:rPr>
          <w:rStyle w:val="CommentTok"/>
          <w:rFonts w:ascii="Apple SD Gothic Neo" w:eastAsia="Apple SD Gothic Neo" w:hAnsi="Apple SD Gothic Neo"/>
        </w:rPr>
        <w:t>번도</w:t>
      </w:r>
      <w:proofErr w:type="spellEnd"/>
      <w:r w:rsidRPr="00D366B6">
        <w:rPr>
          <w:rStyle w:val="CommentTok"/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Style w:val="CommentTok"/>
          <w:rFonts w:ascii="Apple SD Gothic Neo" w:eastAsia="Apple SD Gothic Neo" w:hAnsi="Apple SD Gothic Neo"/>
        </w:rPr>
        <w:t>방문하지</w:t>
      </w:r>
      <w:proofErr w:type="spellEnd"/>
      <w:r w:rsidRPr="00D366B6">
        <w:rPr>
          <w:rStyle w:val="CommentTok"/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Style w:val="CommentTok"/>
          <w:rFonts w:ascii="Apple SD Gothic Neo" w:eastAsia="Apple SD Gothic Neo" w:hAnsi="Apple SD Gothic Neo"/>
        </w:rPr>
        <w:t>않은</w:t>
      </w:r>
      <w:proofErr w:type="spellEnd"/>
      <w:r w:rsidRPr="00D366B6">
        <w:rPr>
          <w:rStyle w:val="CommentTok"/>
          <w:rFonts w:ascii="Apple SD Gothic Neo" w:eastAsia="Apple SD Gothic Neo" w:hAnsi="Apple SD Gothic Neo"/>
        </w:rPr>
        <w:t xml:space="preserve"> 고객이 과거에 캔슬한 횟수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proofErr w:type="gramStart"/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proofErr w:type="gramEnd"/>
      <w:r w:rsidRPr="00D366B6">
        <w:rPr>
          <w:rStyle w:val="AttributeTok"/>
          <w:rFonts w:ascii="Apple SD Gothic Neo" w:eastAsia="Apple SD Gothic Neo" w:hAnsi="Apple SD Gothic Neo"/>
        </w:rPr>
        <w:t>is_repeated_guest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logical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 </w:t>
      </w:r>
      <w:r w:rsidRPr="00D366B6">
        <w:rPr>
          <w:rStyle w:val="SpecialCharTok"/>
          <w:rFonts w:ascii="Apple SD Gothic Neo" w:eastAsia="Apple SD Gothic Neo" w:hAnsi="Apple SD Gothic Neo"/>
        </w:rPr>
        <w:t>==</w:t>
      </w:r>
      <w:r w:rsidRPr="00D366B6">
        <w:rPr>
          <w:rStyle w:val="NormalTok"/>
          <w:rFonts w:ascii="Apple SD Gothic Neo" w:eastAsia="Apple SD Gothic Neo" w:hAnsi="Apple SD Gothic Neo"/>
        </w:rPr>
        <w:t xml:space="preserve"> F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!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0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select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table</w:t>
      </w:r>
      <w:r w:rsidRPr="00D366B6">
        <w:rPr>
          <w:rStyle w:val="NormalTok"/>
          <w:rFonts w:ascii="Apple SD Gothic Neo" w:eastAsia="Apple SD Gothic Neo" w:hAnsi="Apple SD Gothic Neo"/>
        </w:rPr>
        <w:t>()</w:t>
      </w:r>
    </w:p>
    <w:p w14:paraId="0EDF0E6A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VerbatimChar"/>
          <w:rFonts w:ascii="Apple SD Gothic Neo" w:eastAsia="Apple SD Gothic Neo" w:hAnsi="Apple SD Gothic Neo"/>
        </w:rPr>
        <w:t>## .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 xml:space="preserve">##    1    2    3    6   11   14   19   24   25   26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358   40   13    6    8   14   19   48   25   26</w:t>
      </w:r>
    </w:p>
    <w:p w14:paraId="1E38B221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CommentTok"/>
          <w:rFonts w:ascii="Apple SD Gothic Neo" w:eastAsia="Apple SD Gothic Neo" w:hAnsi="Apple SD Gothic Neo"/>
        </w:rPr>
        <w:t xml:space="preserve">#  방문 경험이 있는 사람이 과거에 캔슬한 횟수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lastRenderedPageBreak/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is_repeated_guest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logical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 </w:t>
      </w:r>
      <w:r w:rsidRPr="00D366B6">
        <w:rPr>
          <w:rStyle w:val="SpecialCharTok"/>
          <w:rFonts w:ascii="Apple SD Gothic Neo" w:eastAsia="Apple SD Gothic Neo" w:hAnsi="Apple SD Gothic Neo"/>
        </w:rPr>
        <w:t>==</w:t>
      </w:r>
      <w:r w:rsidRPr="00D366B6">
        <w:rPr>
          <w:rStyle w:val="NormalTok"/>
          <w:rFonts w:ascii="Apple SD Gothic Neo" w:eastAsia="Apple SD Gothic Neo" w:hAnsi="Apple SD Gothic Neo"/>
        </w:rPr>
        <w:t xml:space="preserve"> T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!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0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select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table</w:t>
      </w:r>
      <w:r w:rsidRPr="00D366B6">
        <w:rPr>
          <w:rStyle w:val="NormalTok"/>
          <w:rFonts w:ascii="Apple SD Gothic Neo" w:eastAsia="Apple SD Gothic Neo" w:hAnsi="Apple SD Gothic Neo"/>
        </w:rPr>
        <w:t>()</w:t>
      </w:r>
    </w:p>
    <w:p w14:paraId="0016699E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VerbatimChar"/>
          <w:rFonts w:ascii="Apple SD Gothic Neo" w:eastAsia="Apple SD Gothic Neo" w:hAnsi="Apple SD Gothic Neo"/>
        </w:rPr>
        <w:t>## .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 xml:space="preserve">##   1   2   3   4   5   6  11  13  21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93  76  52  31  19  16  27  12   1</w:t>
      </w:r>
    </w:p>
    <w:p w14:paraId="76DE8CC4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CommentTok"/>
          <w:rFonts w:ascii="Apple SD Gothic Neo" w:eastAsia="Apple SD Gothic Neo" w:hAnsi="Apple SD Gothic Neo"/>
        </w:rPr>
        <w:t># ggplot 객체를 미리 정의합니다.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plot_list </w:t>
      </w:r>
      <w:r w:rsidRPr="00D366B6">
        <w:rPr>
          <w:rStyle w:val="OtherTok"/>
          <w:rFonts w:ascii="Apple SD Gothic Neo" w:eastAsia="Apple SD Gothic Neo" w:hAnsi="Apple SD Gothic Neo"/>
        </w:rPr>
        <w:t>&lt;-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list</w:t>
      </w:r>
      <w:r w:rsidRPr="00D366B6">
        <w:rPr>
          <w:rStyle w:val="NormalTok"/>
          <w:rFonts w:ascii="Apple SD Gothic Neo" w:eastAsia="Apple SD Gothic Neo" w:hAnsi="Apple SD Gothic Neo"/>
        </w:rPr>
        <w:t>()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ControlFlowTok"/>
          <w:rFonts w:ascii="Apple SD Gothic Neo" w:eastAsia="Apple SD Gothic Neo" w:hAnsi="Apple SD Gothic Neo"/>
        </w:rPr>
        <w:t>for</w:t>
      </w:r>
      <w:r w:rsidRPr="00D366B6">
        <w:rPr>
          <w:rStyle w:val="NormalTok"/>
          <w:rFonts w:ascii="Apple SD Gothic Neo" w:eastAsia="Apple SD Gothic Neo" w:hAnsi="Apple SD Gothic Neo"/>
        </w:rPr>
        <w:t xml:space="preserve"> (i </w:t>
      </w:r>
      <w:r w:rsidRPr="00D366B6">
        <w:rPr>
          <w:rStyle w:val="ControlFlowTok"/>
          <w:rFonts w:ascii="Apple SD Gothic Neo" w:eastAsia="Apple SD Gothic Neo" w:hAnsi="Apple SD Gothic Neo"/>
        </w:rPr>
        <w:t>in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0</w:t>
      </w:r>
      <w:r w:rsidRPr="00D366B6">
        <w:rPr>
          <w:rStyle w:val="SpecialCharTok"/>
          <w:rFonts w:ascii="Apple SD Gothic Neo" w:eastAsia="Apple SD Gothic Neo" w:hAnsi="Apple SD Gothic Neo"/>
        </w:rPr>
        <w:t>:</w:t>
      </w:r>
      <w:r w:rsidRPr="00D366B6">
        <w:rPr>
          <w:rStyle w:val="DecValTok"/>
          <w:rFonts w:ascii="Apple SD Gothic Neo" w:eastAsia="Apple SD Gothic Neo" w:hAnsi="Apple SD Gothic Neo"/>
        </w:rPr>
        <w:t>1</w:t>
      </w:r>
      <w:r w:rsidRPr="00D366B6">
        <w:rPr>
          <w:rStyle w:val="NormalTok"/>
          <w:rFonts w:ascii="Apple SD Gothic Neo" w:eastAsia="Apple SD Gothic Neo" w:hAnsi="Apple SD Gothic Neo"/>
        </w:rPr>
        <w:t>){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plot_list[[i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1</w:t>
      </w:r>
      <w:r w:rsidRPr="00D366B6">
        <w:rPr>
          <w:rStyle w:val="NormalTok"/>
          <w:rFonts w:ascii="Apple SD Gothic Neo" w:eastAsia="Apple SD Gothic Neo" w:hAnsi="Apple SD Gothic Neo"/>
        </w:rPr>
        <w:t xml:space="preserve">]] </w:t>
      </w:r>
      <w:r w:rsidRPr="00D366B6">
        <w:rPr>
          <w:rStyle w:val="OtherTok"/>
          <w:rFonts w:ascii="Apple SD Gothic Neo" w:eastAsia="Apple SD Gothic Neo" w:hAnsi="Apple SD Gothic Neo"/>
        </w:rPr>
        <w:t>&lt;-</w:t>
      </w:r>
      <w:r w:rsidRPr="00D366B6">
        <w:rPr>
          <w:rStyle w:val="NormalTok"/>
          <w:rFonts w:ascii="Apple SD Gothic Neo" w:eastAsia="Apple SD Gothic Neo" w:hAnsi="Apple SD Gothic Neo"/>
        </w:rPr>
        <w:t xml:space="preserve"> 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roup_by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&gt;</w:t>
      </w:r>
      <w:r w:rsidRPr="00D366B6">
        <w:rPr>
          <w:rStyle w:val="NormalTok"/>
          <w:rFonts w:ascii="Apple SD Gothic Neo" w:eastAsia="Apple SD Gothic Neo" w:hAnsi="Apple SD Gothic Neo"/>
        </w:rPr>
        <w:t xml:space="preserve"> i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select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count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, </w:t>
      </w:r>
      <w:r w:rsidRPr="00D366B6">
        <w:rPr>
          <w:rStyle w:val="AttributeTok"/>
          <w:rFonts w:ascii="Apple SD Gothic Neo" w:eastAsia="Apple SD Gothic Neo" w:hAnsi="Apple SD Gothic Neo"/>
        </w:rPr>
        <w:t>name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freq"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ungroup</w:t>
      </w:r>
      <w:r w:rsidRPr="00D366B6">
        <w:rPr>
          <w:rStyle w:val="NormalTok"/>
          <w:rFonts w:ascii="Apple SD Gothic Neo" w:eastAsia="Apple SD Gothic Neo" w:hAnsi="Apple SD Gothic Neo"/>
        </w:rPr>
        <w:t xml:space="preserve">(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plot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x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previous_cancellations), </w:t>
      </w:r>
      <w:r w:rsidRPr="00D366B6">
        <w:rPr>
          <w:rStyle w:val="AttributeTok"/>
          <w:rFonts w:ascii="Apple SD Gothic Neo" w:eastAsia="Apple SD Gothic Neo" w:hAnsi="Apple SD Gothic Neo"/>
        </w:rPr>
        <w:t>y =</w:t>
      </w:r>
      <w:r w:rsidRPr="00D366B6">
        <w:rPr>
          <w:rStyle w:val="NormalTok"/>
          <w:rFonts w:ascii="Apple SD Gothic Neo" w:eastAsia="Apple SD Gothic Neo" w:hAnsi="Apple SD Gothic Neo"/>
        </w:rPr>
        <w:t xml:space="preserve"> freq, </w:t>
      </w:r>
      <w:r w:rsidRPr="00D366B6">
        <w:rPr>
          <w:rStyle w:val="AttributeTok"/>
          <w:rFonts w:ascii="Apple SD Gothic Neo" w:eastAsia="Apple SD Gothic Neo" w:hAnsi="Apple SD Gothic Neo"/>
        </w:rPr>
        <w:t>fill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)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eom_bar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stat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identity"</w:t>
      </w:r>
      <w:r w:rsidRPr="00D366B6">
        <w:rPr>
          <w:rStyle w:val="NormalTok"/>
          <w:rFonts w:ascii="Apple SD Gothic Neo" w:eastAsia="Apple SD Gothic Neo" w:hAnsi="Apple SD Gothic Neo"/>
        </w:rPr>
        <w:t xml:space="preserve">, </w:t>
      </w:r>
      <w:r w:rsidRPr="00D366B6">
        <w:rPr>
          <w:rStyle w:val="AttributeTok"/>
          <w:rFonts w:ascii="Apple SD Gothic Neo" w:eastAsia="Apple SD Gothic Neo" w:hAnsi="Apple SD Gothic Neo"/>
        </w:rPr>
        <w:t>position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dodge"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labs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x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Previous Cancellations"</w:t>
      </w:r>
      <w:r w:rsidRPr="00D366B6">
        <w:rPr>
          <w:rStyle w:val="NormalTok"/>
          <w:rFonts w:ascii="Apple SD Gothic Neo" w:eastAsia="Apple SD Gothic Neo" w:hAnsi="Apple SD Gothic Neo"/>
        </w:rPr>
        <w:t xml:space="preserve">, </w:t>
      </w:r>
      <w:r w:rsidRPr="00D366B6">
        <w:rPr>
          <w:rStyle w:val="AttributeTok"/>
          <w:rFonts w:ascii="Apple SD Gothic Neo" w:eastAsia="Apple SD Gothic Neo" w:hAnsi="Apple SD Gothic Neo"/>
        </w:rPr>
        <w:t>y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Frequency"</w:t>
      </w:r>
      <w:r w:rsidRPr="00D366B6">
        <w:rPr>
          <w:rStyle w:val="NormalTok"/>
          <w:rFonts w:ascii="Apple SD Gothic Neo" w:eastAsia="Apple SD Gothic Neo" w:hAnsi="Apple SD Gothic Neo"/>
        </w:rPr>
        <w:t xml:space="preserve">, </w:t>
      </w:r>
      <w:r w:rsidRPr="00D366B6">
        <w:rPr>
          <w:rStyle w:val="AttributeTok"/>
          <w:rFonts w:ascii="Apple SD Gothic Neo" w:eastAsia="Apple SD Gothic Neo" w:hAnsi="Apple SD Gothic Neo"/>
        </w:rPr>
        <w:t>fill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Is Repeated Guest"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scale_fill_manual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values =</w:t>
      </w:r>
      <w:r w:rsidRPr="00D366B6">
        <w:rPr>
          <w:rStyle w:val="NormalTok"/>
          <w:rFonts w:ascii="Apple SD Gothic Neo" w:eastAsia="Apple SD Gothic Neo" w:hAnsi="Apple SD Gothic Neo"/>
        </w:rPr>
        <w:t xml:space="preserve"> boolean_palette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titl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pas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StringTok"/>
          <w:rFonts w:ascii="Apple SD Gothic Neo" w:eastAsia="Apple SD Gothic Neo" w:hAnsi="Apple SD Gothic Neo"/>
        </w:rPr>
        <w:t>"Num of Cancellation (Previous Cancellations &gt; "</w:t>
      </w:r>
      <w:r w:rsidRPr="00D366B6">
        <w:rPr>
          <w:rStyle w:val="NormalTok"/>
          <w:rFonts w:ascii="Apple SD Gothic Neo" w:eastAsia="Apple SD Gothic Neo" w:hAnsi="Apple SD Gothic Neo"/>
        </w:rPr>
        <w:t xml:space="preserve">, i, </w:t>
      </w:r>
      <w:r w:rsidRPr="00D366B6">
        <w:rPr>
          <w:rStyle w:val="StringTok"/>
          <w:rFonts w:ascii="Apple SD Gothic Neo" w:eastAsia="Apple SD Gothic Neo" w:hAnsi="Apple SD Gothic Neo"/>
        </w:rPr>
        <w:t>")"</w:t>
      </w:r>
      <w:r w:rsidRPr="00D366B6">
        <w:rPr>
          <w:rStyle w:val="NormalTok"/>
          <w:rFonts w:ascii="Apple SD Gothic Neo" w:eastAsia="Apple SD Gothic Neo" w:hAnsi="Apple SD Gothic Neo"/>
        </w:rPr>
        <w:t xml:space="preserve">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theme_minimal</w:t>
      </w:r>
      <w:r w:rsidRPr="00D366B6">
        <w:rPr>
          <w:rStyle w:val="NormalTok"/>
          <w:rFonts w:ascii="Apple SD Gothic Neo" w:eastAsia="Apple SD Gothic Neo" w:hAnsi="Apple SD Gothic Neo"/>
        </w:rPr>
        <w:t>()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>}</w:t>
      </w:r>
    </w:p>
    <w:p w14:paraId="52CB2826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VerbatimChar"/>
          <w:rFonts w:ascii="Apple SD Gothic Neo" w:eastAsia="Apple SD Gothic Neo" w:hAnsi="Apple SD Gothic Neo"/>
        </w:rPr>
        <w:t>## Adding missing grouping variables: `is_repeated_guest`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Adding missing grouping variables: `is_repeated_guest`</w:t>
      </w:r>
    </w:p>
    <w:p w14:paraId="56D02553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ControlFlowTok"/>
          <w:rFonts w:ascii="Apple SD Gothic Neo" w:eastAsia="Apple SD Gothic Neo" w:hAnsi="Apple SD Gothic Neo"/>
        </w:rPr>
        <w:t>for</w:t>
      </w:r>
      <w:r w:rsidRPr="00D366B6">
        <w:rPr>
          <w:rStyle w:val="NormalTok"/>
          <w:rFonts w:ascii="Apple SD Gothic Neo" w:eastAsia="Apple SD Gothic Neo" w:hAnsi="Apple SD Gothic Neo"/>
        </w:rPr>
        <w:t xml:space="preserve"> (i </w:t>
      </w:r>
      <w:r w:rsidRPr="00D366B6">
        <w:rPr>
          <w:rStyle w:val="ControlFlowTok"/>
          <w:rFonts w:ascii="Apple SD Gothic Neo" w:eastAsia="Apple SD Gothic Neo" w:hAnsi="Apple SD Gothic Neo"/>
        </w:rPr>
        <w:t>in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1</w:t>
      </w:r>
      <w:r w:rsidRPr="00D366B6">
        <w:rPr>
          <w:rStyle w:val="SpecialCharTok"/>
          <w:rFonts w:ascii="Apple SD Gothic Neo" w:eastAsia="Apple SD Gothic Neo" w:hAnsi="Apple SD Gothic Neo"/>
        </w:rPr>
        <w:t>:</w:t>
      </w:r>
      <w:r w:rsidRPr="00D366B6">
        <w:rPr>
          <w:rStyle w:val="FunctionTok"/>
          <w:rFonts w:ascii="Apple SD Gothic Neo" w:eastAsia="Apple SD Gothic Neo" w:hAnsi="Apple SD Gothic Neo"/>
        </w:rPr>
        <w:t>length</w:t>
      </w:r>
      <w:r w:rsidRPr="00D366B6">
        <w:rPr>
          <w:rStyle w:val="NormalTok"/>
          <w:rFonts w:ascii="Apple SD Gothic Neo" w:eastAsia="Apple SD Gothic Neo" w:hAnsi="Apple SD Gothic Neo"/>
        </w:rPr>
        <w:t>(plot_list)) {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print</w:t>
      </w:r>
      <w:r w:rsidRPr="00D366B6">
        <w:rPr>
          <w:rStyle w:val="NormalTok"/>
          <w:rFonts w:ascii="Apple SD Gothic Neo" w:eastAsia="Apple SD Gothic Neo" w:hAnsi="Apple SD Gothic Neo"/>
        </w:rPr>
        <w:t>(plot_list[[i]])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>}</w:t>
      </w:r>
    </w:p>
    <w:p w14:paraId="0A34D419" w14:textId="77777777" w:rsidR="00006C8D" w:rsidRPr="00D366B6" w:rsidRDefault="00000000">
      <w:pPr>
        <w:pStyle w:val="FirstParagraph"/>
        <w:rPr>
          <w:rFonts w:ascii="Apple SD Gothic Neo" w:eastAsia="Apple SD Gothic Neo" w:hAnsi="Apple SD Gothic Neo"/>
        </w:rPr>
      </w:pP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30F4F8AD" wp14:editId="40F4C42A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ancel_RoomTyp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09164565" wp14:editId="3670E7C4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ancel_RoomType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9689F" w14:textId="77777777" w:rsidR="00006C8D" w:rsidRPr="00D366B6" w:rsidRDefault="00000000">
      <w:pPr>
        <w:pStyle w:val="BodyText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lang w:eastAsia="ko-KR"/>
        </w:rPr>
        <w:t xml:space="preserve">첫 방문 고객 중에 한 번 </w:t>
      </w:r>
      <w:proofErr w:type="spellStart"/>
      <w:r w:rsidRPr="00D366B6">
        <w:rPr>
          <w:rFonts w:ascii="Apple SD Gothic Neo" w:eastAsia="Apple SD Gothic Neo" w:hAnsi="Apple SD Gothic Neo"/>
          <w:lang w:eastAsia="ko-KR"/>
        </w:rPr>
        <w:t>캔슬한</w:t>
      </w:r>
      <w:proofErr w:type="spellEnd"/>
      <w:r w:rsidRPr="00D366B6">
        <w:rPr>
          <w:rFonts w:ascii="Apple SD Gothic Neo" w:eastAsia="Apple SD Gothic Neo" w:hAnsi="Apple SD Gothic Neo"/>
          <w:lang w:eastAsia="ko-KR"/>
        </w:rPr>
        <w:t xml:space="preserve"> 경우가 압도적으로 많았다. 시각화에 있어 1이 outlier의 역할을 하기에, 1을 제외한 그래프를 그렸다. 그 결과 </w:t>
      </w:r>
      <w:proofErr w:type="spellStart"/>
      <w:r w:rsidRPr="00D366B6">
        <w:rPr>
          <w:rFonts w:ascii="Apple SD Gothic Neo" w:eastAsia="Apple SD Gothic Neo" w:hAnsi="Apple SD Gothic Neo"/>
          <w:lang w:eastAsia="ko-KR"/>
        </w:rPr>
        <w:t>고빈도</w:t>
      </w:r>
      <w:proofErr w:type="spellEnd"/>
      <w:r w:rsidRPr="00D366B6">
        <w:rPr>
          <w:rFonts w:ascii="Apple SD Gothic Neo" w:eastAsia="Apple SD Gothic Neo" w:hAnsi="Apple SD Gothic Neo"/>
          <w:lang w:eastAsia="ko-KR"/>
        </w:rPr>
        <w:t xml:space="preserve"> 캔슬 수는 첫 방문인 경우가 많고, </w:t>
      </w:r>
      <w:proofErr w:type="spellStart"/>
      <w:r w:rsidRPr="00D366B6">
        <w:rPr>
          <w:rFonts w:ascii="Apple SD Gothic Neo" w:eastAsia="Apple SD Gothic Neo" w:hAnsi="Apple SD Gothic Neo"/>
          <w:lang w:eastAsia="ko-KR"/>
        </w:rPr>
        <w:t>저빈도</w:t>
      </w:r>
      <w:proofErr w:type="spellEnd"/>
      <w:r w:rsidRPr="00D366B6">
        <w:rPr>
          <w:rFonts w:ascii="Apple SD Gothic Neo" w:eastAsia="Apple SD Gothic Neo" w:hAnsi="Apple SD Gothic Neo"/>
          <w:lang w:eastAsia="ko-KR"/>
        </w:rPr>
        <w:t xml:space="preserve"> 캔슬 수는 재방문인 경우가 많았다.</w:t>
      </w:r>
    </w:p>
    <w:p w14:paraId="0EEF75AE" w14:textId="77777777" w:rsidR="00006C8D" w:rsidRPr="00D366B6" w:rsidRDefault="00000000">
      <w:pPr>
        <w:pStyle w:val="Heading2"/>
        <w:rPr>
          <w:rFonts w:ascii="Apple SD Gothic Neo" w:eastAsia="Apple SD Gothic Neo" w:hAnsi="Apple SD Gothic Neo"/>
          <w:lang w:eastAsia="ko-KR"/>
        </w:rPr>
      </w:pPr>
      <w:bookmarkStart w:id="2" w:name="과거의-캔슬-여부가-현재-캔슬-여부와-관련-있을까"/>
      <w:bookmarkEnd w:id="1"/>
      <w:r w:rsidRPr="00D366B6">
        <w:rPr>
          <w:rFonts w:ascii="Apple SD Gothic Neo" w:eastAsia="Apple SD Gothic Neo" w:hAnsi="Apple SD Gothic Neo"/>
          <w:lang w:eastAsia="ko-KR"/>
        </w:rPr>
        <w:t>과거의 캔슬 여부가 현재 캔슬 여부와 관련 있을까?</w:t>
      </w:r>
    </w:p>
    <w:p w14:paraId="1382467E" w14:textId="77777777" w:rsidR="00006C8D" w:rsidRPr="00D366B6" w:rsidRDefault="00000000">
      <w:pPr>
        <w:pStyle w:val="Compact"/>
        <w:numPr>
          <w:ilvl w:val="0"/>
          <w:numId w:val="2"/>
        </w:numPr>
        <w:rPr>
          <w:rFonts w:ascii="Apple SD Gothic Neo" w:eastAsia="Apple SD Gothic Neo" w:hAnsi="Apple SD Gothic Neo"/>
        </w:rPr>
      </w:pPr>
      <w:proofErr w:type="spellStart"/>
      <w:r w:rsidRPr="00D366B6">
        <w:rPr>
          <w:rFonts w:ascii="Apple SD Gothic Neo" w:eastAsia="Apple SD Gothic Neo" w:hAnsi="Apple SD Gothic Neo"/>
        </w:rPr>
        <w:t>재방문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고객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기준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분석</w:t>
      </w:r>
      <w:proofErr w:type="spellEnd"/>
    </w:p>
    <w:p w14:paraId="07D6FEAF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CommentTok"/>
          <w:rFonts w:ascii="Apple SD Gothic Neo" w:eastAsia="Apple SD Gothic Neo" w:hAnsi="Apple SD Gothic Neo"/>
          <w:lang w:eastAsia="ko-KR"/>
        </w:rPr>
        <w:t xml:space="preserve"># 재방문인 사람들만 뽑는다. </w:t>
      </w:r>
      <w:r w:rsidRPr="00D366B6">
        <w:rPr>
          <w:rFonts w:ascii="Apple SD Gothic Neo" w:eastAsia="Apple SD Gothic Neo" w:hAnsi="Apple SD Gothic Neo"/>
          <w:lang w:eastAsia="ko-KR"/>
        </w:rPr>
        <w:br/>
      </w:r>
      <w:proofErr w:type="spellStart"/>
      <w:r w:rsidRPr="00D366B6">
        <w:rPr>
          <w:rStyle w:val="NormalTok"/>
          <w:rFonts w:ascii="Apple SD Gothic Neo" w:eastAsia="Apple SD Gothic Neo" w:hAnsi="Apple SD Gothic Neo"/>
        </w:rPr>
        <w:t>repeated_guest_df</w:t>
      </w:r>
      <w:proofErr w:type="spellEnd"/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OtherTok"/>
          <w:rFonts w:ascii="Apple SD Gothic Neo" w:eastAsia="Apple SD Gothic Neo" w:hAnsi="Apple SD Gothic Neo"/>
        </w:rPr>
        <w:t>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Style w:val="NormalTok"/>
          <w:rFonts w:ascii="Apple SD Gothic Neo" w:eastAsia="Apple SD Gothic Neo" w:hAnsi="Apple SD Gothic Neo"/>
        </w:rPr>
        <w:t>df</w:t>
      </w:r>
      <w:proofErr w:type="spellEnd"/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proofErr w:type="gramStart"/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proofErr w:type="gramEnd"/>
      <w:r w:rsidRPr="00D366B6">
        <w:rPr>
          <w:rStyle w:val="AttributeTok"/>
          <w:rFonts w:ascii="Apple SD Gothic Neo" w:eastAsia="Apple SD Gothic Neo" w:hAnsi="Apple SD Gothic Neo"/>
        </w:rPr>
        <w:t>is_repeated_guest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logical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)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FunctionTok"/>
          <w:rFonts w:ascii="Apple SD Gothic Neo" w:eastAsia="Apple SD Gothic Neo" w:hAnsi="Apple SD Gothic Neo"/>
        </w:rPr>
        <w:t>head</w:t>
      </w:r>
      <w:r w:rsidRPr="00D366B6">
        <w:rPr>
          <w:rStyle w:val="NormalTok"/>
          <w:rFonts w:ascii="Apple SD Gothic Neo" w:eastAsia="Apple SD Gothic Neo" w:hAnsi="Apple SD Gothic Neo"/>
        </w:rPr>
        <w:t>(repeated_guest_df)</w:t>
      </w:r>
    </w:p>
    <w:p w14:paraId="5DF527CF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VerbatimChar"/>
          <w:rFonts w:ascii="Apple SD Gothic Neo" w:eastAsia="Apple SD Gothic Neo" w:hAnsi="Apple SD Gothic Neo"/>
        </w:rPr>
        <w:t>##          hotel is_canceled lead_time arrival_date_year arrival_date_month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Resort Hotel           0         6              2016              April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Resort Hotel           1       202              2015               July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Resort Hotel           1       187              2015             Augus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lastRenderedPageBreak/>
        <w:t>## 4 Resort Hotel           1       202              2015          September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Resort Hotel           1       173              2015             Augus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Resort Hotel           1       137              2015               July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arrival_date_week_number arrival_date_day_of_month stays_in_weekend_nights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         17                        20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         30                        22                       2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         32                         4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            36                         1                       2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         34                        16                       2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            29                        13                       2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stays_in_week_nights adults children babies meal country market_segm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      2      1        0      0   BB     PRT  Complementary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      5      2        0      0   BB     PRT  Offline TA/TO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      5      2        0      0   HB     PRT      Online TA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         8      2        0      0   BB     PRT  Offline TA/TO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      5      2        0      0   BB     PRT         Direc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         5      2        0      0   BB     PRT         Direc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distribution_channel is_repeated_guest previous_cancellations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  TA/TO              TRUE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  TA/TO              TRUE                      1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  TA/TO              TRUE                      1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     TA/TO              TRUE                      1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 Direct              TRUE                      1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    Direct              TRUE                      1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previous_bookings_not_canceled reserved_room_type assigned_room_type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                1                  E                  E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                0                  A                  A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                0                  E                  E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                   0                  A                  A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                0                  D                  D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                   0                  A                  A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booking_changes deposit_type agent company days_in_waiting_list customer_type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     0   No Deposit     5    NULL                    0     Transi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    0   No Deposit   156    NULL                    0      Contrac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    0   No Deposit   240    NULL                    0     Transi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    0   No Deposit   156    NULL                    0      Contrac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    0   No Deposit   250    NULL                    0     Transi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lastRenderedPageBreak/>
        <w:t>## 6               0   No Deposit   250    NULL                    0     Transient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   adr required_car_parking_spaces total_of_special_requests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0.00                           1  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90.95                           0  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66.00                           0                         2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55.68                           0                         1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130.90                           0  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8.00                           0                         0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  reservation_status reservation_status_date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1          Check-Out              2016-04-22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2           Canceled              2015-01-01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3           Canceled              2015-01-29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4           Canceled              2015-02-11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5           Canceled              2015-02-24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VerbatimChar"/>
          <w:rFonts w:ascii="Apple SD Gothic Neo" w:eastAsia="Apple SD Gothic Neo" w:hAnsi="Apple SD Gothic Neo"/>
        </w:rPr>
        <w:t>## 6           Canceled              2015-02-26</w:t>
      </w:r>
    </w:p>
    <w:p w14:paraId="21051ECC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repeated_guest_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has_canceled =</w:t>
      </w:r>
      <w:r w:rsidRPr="00D366B6">
        <w:rPr>
          <w:rStyle w:val="NormalTok"/>
          <w:rFonts w:ascii="Apple SD Gothic Neo" w:eastAsia="Apple SD Gothic Neo" w:hAnsi="Apple SD Gothic Neo"/>
        </w:rPr>
        <w:t xml:space="preserve"> (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&gt;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0</w:t>
      </w:r>
      <w:r w:rsidRPr="00D366B6">
        <w:rPr>
          <w:rStyle w:val="NormalTok"/>
          <w:rFonts w:ascii="Apple SD Gothic Neo" w:eastAsia="Apple SD Gothic Neo" w:hAnsi="Apple SD Gothic Neo"/>
        </w:rPr>
        <w:t>),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       </w:t>
      </w:r>
      <w:r w:rsidRPr="00D366B6">
        <w:rPr>
          <w:rStyle w:val="AttributeTok"/>
          <w:rFonts w:ascii="Apple SD Gothic Neo" w:eastAsia="Apple SD Gothic Neo" w:hAnsi="Apple SD Gothic Neo"/>
        </w:rPr>
        <w:t>is_canceled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plot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, has_canceled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geom_bin2d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binwidth=</w:t>
      </w:r>
      <w:r w:rsidRPr="00D366B6">
        <w:rPr>
          <w:rStyle w:val="DecValTok"/>
          <w:rFonts w:ascii="Apple SD Gothic Neo" w:eastAsia="Apple SD Gothic Neo" w:hAnsi="Apple SD Gothic Neo"/>
        </w:rPr>
        <w:t>1</w:t>
      </w:r>
      <w:r w:rsidRPr="00D366B6">
        <w:rPr>
          <w:rStyle w:val="NormalTok"/>
          <w:rFonts w:ascii="Apple SD Gothic Neo" w:eastAsia="Apple SD Gothic Neo" w:hAnsi="Apple SD Gothic Neo"/>
        </w:rPr>
        <w:t>)</w:t>
      </w:r>
    </w:p>
    <w:p w14:paraId="5C7B2F7B" w14:textId="77777777" w:rsidR="00006C8D" w:rsidRPr="00D366B6" w:rsidRDefault="00000000">
      <w:pPr>
        <w:pStyle w:val="FirstParagraph"/>
        <w:rPr>
          <w:rFonts w:ascii="Apple SD Gothic Neo" w:eastAsia="Apple SD Gothic Neo" w:hAnsi="Apple SD Gothic Neo"/>
        </w:rPr>
      </w:pP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24782D43" wp14:editId="316D1BC3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ancel_RoomTyp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96470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repeated_guest_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has_canceled =</w:t>
      </w:r>
      <w:r w:rsidRPr="00D366B6">
        <w:rPr>
          <w:rStyle w:val="NormalTok"/>
          <w:rFonts w:ascii="Apple SD Gothic Neo" w:eastAsia="Apple SD Gothic Neo" w:hAnsi="Apple SD Gothic Neo"/>
        </w:rPr>
        <w:t xml:space="preserve"> (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!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0</w:t>
      </w:r>
      <w:r w:rsidRPr="00D366B6">
        <w:rPr>
          <w:rStyle w:val="NormalTok"/>
          <w:rFonts w:ascii="Apple SD Gothic Neo" w:eastAsia="Apple SD Gothic Neo" w:hAnsi="Apple SD Gothic Neo"/>
        </w:rPr>
        <w:t>),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       </w:t>
      </w:r>
      <w:r w:rsidRPr="00D366B6">
        <w:rPr>
          <w:rStyle w:val="AttributeTok"/>
          <w:rFonts w:ascii="Apple SD Gothic Neo" w:eastAsia="Apple SD Gothic Neo" w:hAnsi="Apple SD Gothic Neo"/>
        </w:rPr>
        <w:t>is_canceled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plot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 xml:space="preserve">(has_canceled, </w:t>
      </w:r>
      <w:r w:rsidRPr="00D366B6">
        <w:rPr>
          <w:rStyle w:val="AttributeTok"/>
          <w:rFonts w:ascii="Apple SD Gothic Neo" w:eastAsia="Apple SD Gothic Neo" w:hAnsi="Apple SD Gothic Neo"/>
        </w:rPr>
        <w:t>fill=</w:t>
      </w:r>
      <w:r w:rsidRPr="00D366B6">
        <w:rPr>
          <w:rStyle w:val="NormalTok"/>
          <w:rFonts w:ascii="Apple SD Gothic Neo" w:eastAsia="Apple SD Gothic Neo" w:hAnsi="Apple SD Gothic Neo"/>
        </w:rPr>
        <w:t xml:space="preserve">has_canceled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eom_bar</w:t>
      </w:r>
      <w:r w:rsidRPr="00D366B6">
        <w:rPr>
          <w:rStyle w:val="NormalTok"/>
          <w:rFonts w:ascii="Apple SD Gothic Neo" w:eastAsia="Apple SD Gothic Neo" w:hAnsi="Apple SD Gothic Neo"/>
        </w:rPr>
        <w:t xml:space="preserve">(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scale_fill_manual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values =</w:t>
      </w:r>
      <w:r w:rsidRPr="00D366B6">
        <w:rPr>
          <w:rStyle w:val="NormalTok"/>
          <w:rFonts w:ascii="Apple SD Gothic Neo" w:eastAsia="Apple SD Gothic Neo" w:hAnsi="Apple SD Gothic Neo"/>
        </w:rPr>
        <w:t xml:space="preserve"> boolean_palette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facet_wrap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SpecialCharTok"/>
          <w:rFonts w:ascii="Apple SD Gothic Neo" w:eastAsia="Apple SD Gothic Neo" w:hAnsi="Apple SD Gothic Neo"/>
        </w:rPr>
        <w:t>~</w:t>
      </w:r>
      <w:r w:rsidRPr="00D366B6">
        <w:rPr>
          <w:rStyle w:val="NormalTok"/>
          <w:rFonts w:ascii="Apple SD Gothic Neo" w:eastAsia="Apple SD Gothic Neo" w:hAnsi="Apple SD Gothic Neo"/>
        </w:rPr>
        <w:t xml:space="preserve">is_canceled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titl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StringTok"/>
          <w:rFonts w:ascii="Apple SD Gothic Neo" w:eastAsia="Apple SD Gothic Neo" w:hAnsi="Apple SD Gothic Neo"/>
        </w:rPr>
        <w:t>"Current Cancellation"</w:t>
      </w:r>
      <w:r w:rsidRPr="00D366B6">
        <w:rPr>
          <w:rStyle w:val="NormalTok"/>
          <w:rFonts w:ascii="Apple SD Gothic Neo" w:eastAsia="Apple SD Gothic Neo" w:hAnsi="Apple SD Gothic Neo"/>
        </w:rPr>
        <w:t>)</w:t>
      </w:r>
    </w:p>
    <w:p w14:paraId="3AEF05F6" w14:textId="77777777" w:rsidR="00006C8D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41CED910" wp14:editId="376A10C2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ancel_RoomTyp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366B6">
        <w:rPr>
          <w:rFonts w:ascii="Apple SD Gothic Neo" w:eastAsia="Apple SD Gothic Neo" w:hAnsi="Apple SD Gothic Neo"/>
          <w:lang w:eastAsia="ko-KR"/>
        </w:rPr>
        <w:t xml:space="preserve"> 이렇게만 봐서는 제대로 보이지 않는다.</w:t>
      </w:r>
    </w:p>
    <w:p w14:paraId="7EC49025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CommentTok"/>
          <w:rFonts w:ascii="Apple SD Gothic Neo" w:eastAsia="Apple SD Gothic Neo" w:hAnsi="Apple SD Gothic Neo"/>
        </w:rPr>
        <w:t xml:space="preserve"># </w:t>
      </w:r>
      <w:proofErr w:type="spellStart"/>
      <w:r w:rsidRPr="00D366B6">
        <w:rPr>
          <w:rStyle w:val="CommentTok"/>
          <w:rFonts w:ascii="Apple SD Gothic Neo" w:eastAsia="Apple SD Gothic Neo" w:hAnsi="Apple SD Gothic Neo"/>
        </w:rPr>
        <w:t>전체</w:t>
      </w:r>
      <w:proofErr w:type="spellEnd"/>
      <w:r w:rsidRPr="00D366B6">
        <w:rPr>
          <w:rStyle w:val="CommentTok"/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Style w:val="CommentTok"/>
          <w:rFonts w:ascii="Apple SD Gothic Neo" w:eastAsia="Apple SD Gothic Neo" w:hAnsi="Apple SD Gothic Neo"/>
        </w:rPr>
        <w:t>데이터</w:t>
      </w:r>
      <w:proofErr w:type="spellEnd"/>
      <w:r w:rsidRPr="00D366B6">
        <w:rPr>
          <w:rStyle w:val="CommentTok"/>
          <w:rFonts w:ascii="Apple SD Gothic Neo" w:eastAsia="Apple SD Gothic Neo" w:hAnsi="Apple SD Gothic Neo"/>
        </w:rPr>
        <w:t xml:space="preserve"> 중 과거 캔슬을 한 적 있는 사람의 비율 </w:t>
      </w:r>
      <w:r w:rsidRPr="00D366B6">
        <w:rPr>
          <w:rFonts w:ascii="Apple SD Gothic Neo" w:eastAsia="Apple SD Gothic Neo" w:hAnsi="Apple SD Gothic Neo"/>
        </w:rPr>
        <w:br/>
      </w:r>
      <w:proofErr w:type="gramStart"/>
      <w:r w:rsidRPr="00D366B6">
        <w:rPr>
          <w:rStyle w:val="FunctionTok"/>
          <w:rFonts w:ascii="Apple SD Gothic Neo" w:eastAsia="Apple SD Gothic Neo" w:hAnsi="Apple SD Gothic Neo"/>
        </w:rPr>
        <w:t>length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proofErr w:type="gramEnd"/>
      <w:r w:rsidRPr="00D366B6">
        <w:rPr>
          <w:rStyle w:val="NormalTok"/>
          <w:rFonts w:ascii="Apple SD Gothic Neo" w:eastAsia="Apple SD Gothic Neo" w:hAnsi="Apple SD Gothic Neo"/>
        </w:rPr>
        <w:t>df</w:t>
      </w:r>
      <w:r w:rsidRPr="00D366B6">
        <w:rPr>
          <w:rStyle w:val="SpecialCharTok"/>
          <w:rFonts w:ascii="Apple SD Gothic Neo" w:eastAsia="Apple SD Gothic Neo" w:hAnsi="Apple SD Gothic Neo"/>
        </w:rPr>
        <w:t>$</w:t>
      </w:r>
      <w:r w:rsidRPr="00D366B6">
        <w:rPr>
          <w:rStyle w:val="NormalTok"/>
          <w:rFonts w:ascii="Apple SD Gothic Neo" w:eastAsia="Apple SD Gothic Neo" w:hAnsi="Apple SD Gothic Neo"/>
        </w:rPr>
        <w:t>previous_cancellations[df</w:t>
      </w:r>
      <w:r w:rsidRPr="00D366B6">
        <w:rPr>
          <w:rStyle w:val="SpecialCharTok"/>
          <w:rFonts w:ascii="Apple SD Gothic Neo" w:eastAsia="Apple SD Gothic Neo" w:hAnsi="Apple SD Gothic Neo"/>
        </w:rPr>
        <w:t>$</w:t>
      </w:r>
      <w:r w:rsidRPr="00D366B6">
        <w:rPr>
          <w:rStyle w:val="NormalTok"/>
          <w:rFonts w:ascii="Apple SD Gothic Neo" w:eastAsia="Apple SD Gothic Neo" w:hAnsi="Apple SD Gothic Neo"/>
        </w:rPr>
        <w:t xml:space="preserve">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!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0</w:t>
      </w:r>
      <w:r w:rsidRPr="00D366B6">
        <w:rPr>
          <w:rStyle w:val="NormalTok"/>
          <w:rFonts w:ascii="Apple SD Gothic Neo" w:eastAsia="Apple SD Gothic Neo" w:hAnsi="Apple SD Gothic Neo"/>
        </w:rPr>
        <w:t xml:space="preserve">]) </w:t>
      </w:r>
      <w:r w:rsidRPr="00D366B6">
        <w:rPr>
          <w:rStyle w:val="SpecialCharTok"/>
          <w:rFonts w:ascii="Apple SD Gothic Neo" w:eastAsia="Apple SD Gothic Neo" w:hAnsi="Apple SD Gothic Neo"/>
        </w:rPr>
        <w:t>/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length</w:t>
      </w:r>
      <w:r w:rsidRPr="00D366B6">
        <w:rPr>
          <w:rStyle w:val="NormalTok"/>
          <w:rFonts w:ascii="Apple SD Gothic Neo" w:eastAsia="Apple SD Gothic Neo" w:hAnsi="Apple SD Gothic Neo"/>
        </w:rPr>
        <w:t>(df</w:t>
      </w:r>
      <w:r w:rsidRPr="00D366B6">
        <w:rPr>
          <w:rStyle w:val="SpecialCharTok"/>
          <w:rFonts w:ascii="Apple SD Gothic Neo" w:eastAsia="Apple SD Gothic Neo" w:hAnsi="Apple SD Gothic Neo"/>
        </w:rPr>
        <w:t>$</w:t>
      </w:r>
      <w:r w:rsidRPr="00D366B6">
        <w:rPr>
          <w:rStyle w:val="NormalTok"/>
          <w:rFonts w:ascii="Apple SD Gothic Neo" w:eastAsia="Apple SD Gothic Neo" w:hAnsi="Apple SD Gothic Neo"/>
        </w:rPr>
        <w:t>previous_cancellations)</w:t>
      </w:r>
    </w:p>
    <w:p w14:paraId="55DADD37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VerbatimChar"/>
          <w:rFonts w:ascii="Apple SD Gothic Neo" w:eastAsia="Apple SD Gothic Neo" w:hAnsi="Apple SD Gothic Neo"/>
        </w:rPr>
        <w:t>## [1] 0.05430941</w:t>
      </w:r>
    </w:p>
    <w:p w14:paraId="486577E6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repeated_guest_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has_canceled =</w:t>
      </w:r>
      <w:r w:rsidRPr="00D366B6">
        <w:rPr>
          <w:rStyle w:val="NormalTok"/>
          <w:rFonts w:ascii="Apple SD Gothic Neo" w:eastAsia="Apple SD Gothic Neo" w:hAnsi="Apple SD Gothic Neo"/>
        </w:rPr>
        <w:t xml:space="preserve"> (previous_cancellations </w:t>
      </w:r>
      <w:r w:rsidRPr="00D366B6">
        <w:rPr>
          <w:rStyle w:val="SpecialCharTok"/>
          <w:rFonts w:ascii="Apple SD Gothic Neo" w:eastAsia="Apple SD Gothic Neo" w:hAnsi="Apple SD Gothic Neo"/>
        </w:rPr>
        <w:t>!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0</w:t>
      </w:r>
      <w:r w:rsidRPr="00D366B6">
        <w:rPr>
          <w:rStyle w:val="NormalTok"/>
          <w:rFonts w:ascii="Apple SD Gothic Neo" w:eastAsia="Apple SD Gothic Neo" w:hAnsi="Apple SD Gothic Neo"/>
        </w:rPr>
        <w:t>),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       </w:t>
      </w:r>
      <w:r w:rsidRPr="00D366B6">
        <w:rPr>
          <w:rStyle w:val="AttributeTok"/>
          <w:rFonts w:ascii="Apple SD Gothic Neo" w:eastAsia="Apple SD Gothic Neo" w:hAnsi="Apple SD Gothic Neo"/>
        </w:rPr>
        <w:t>is_canceled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plot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 xml:space="preserve">(has_canceled, </w:t>
      </w:r>
      <w:r w:rsidRPr="00D366B6">
        <w:rPr>
          <w:rStyle w:val="AttributeTok"/>
          <w:rFonts w:ascii="Apple SD Gothic Neo" w:eastAsia="Apple SD Gothic Neo" w:hAnsi="Apple SD Gothic Neo"/>
        </w:rPr>
        <w:t>fill=</w:t>
      </w:r>
      <w:r w:rsidRPr="00D366B6">
        <w:rPr>
          <w:rStyle w:val="NormalTok"/>
          <w:rFonts w:ascii="Apple SD Gothic Neo" w:eastAsia="Apple SD Gothic Neo" w:hAnsi="Apple SD Gothic Neo"/>
        </w:rPr>
        <w:t xml:space="preserve">is_canceled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eom_bar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position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fill"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scale_fill_manual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values =</w:t>
      </w:r>
      <w:r w:rsidRPr="00D366B6">
        <w:rPr>
          <w:rStyle w:val="NormalTok"/>
          <w:rFonts w:ascii="Apple SD Gothic Neo" w:eastAsia="Apple SD Gothic Neo" w:hAnsi="Apple SD Gothic Neo"/>
        </w:rPr>
        <w:t xml:space="preserve"> boolean_palette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titl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StringTok"/>
          <w:rFonts w:ascii="Apple SD Gothic Neo" w:eastAsia="Apple SD Gothic Neo" w:hAnsi="Apple SD Gothic Neo"/>
        </w:rPr>
        <w:t>"Canceled Before"</w:t>
      </w:r>
      <w:r w:rsidRPr="00D366B6">
        <w:rPr>
          <w:rStyle w:val="NormalTok"/>
          <w:rFonts w:ascii="Apple SD Gothic Neo" w:eastAsia="Apple SD Gothic Neo" w:hAnsi="Apple SD Gothic Neo"/>
        </w:rPr>
        <w:t>)</w:t>
      </w:r>
    </w:p>
    <w:p w14:paraId="349D8F20" w14:textId="77777777" w:rsidR="00D366B6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7B11A310" wp14:editId="6EA98CAE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ancel_RoomTyp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366B6">
        <w:rPr>
          <w:rFonts w:ascii="Apple SD Gothic Neo" w:eastAsia="Apple SD Gothic Neo" w:hAnsi="Apple SD Gothic Neo"/>
          <w:lang w:eastAsia="ko-KR"/>
        </w:rPr>
        <w:t xml:space="preserve"> </w:t>
      </w:r>
    </w:p>
    <w:p w14:paraId="77B58220" w14:textId="126E82D3" w:rsidR="00006C8D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lang w:eastAsia="ko-KR"/>
        </w:rPr>
        <w:t xml:space="preserve">과거에 </w:t>
      </w:r>
      <w:proofErr w:type="spellStart"/>
      <w:r w:rsidRPr="00D366B6">
        <w:rPr>
          <w:rFonts w:ascii="Apple SD Gothic Neo" w:eastAsia="Apple SD Gothic Neo" w:hAnsi="Apple SD Gothic Neo"/>
          <w:lang w:eastAsia="ko-KR"/>
        </w:rPr>
        <w:t>부킹을</w:t>
      </w:r>
      <w:proofErr w:type="spellEnd"/>
      <w:r w:rsidRPr="00D366B6">
        <w:rPr>
          <w:rFonts w:ascii="Apple SD Gothic Neo" w:eastAsia="Apple SD Gothic Neo" w:hAnsi="Apple SD Gothic Neo"/>
          <w:lang w:eastAsia="ko-KR"/>
        </w:rPr>
        <w:t xml:space="preserve"> 취소한 경우가 전체 데이터에 비해 크지 않아, 전체 빈도로 계산했을 때는 과거 </w:t>
      </w:r>
      <w:proofErr w:type="spellStart"/>
      <w:r w:rsidRPr="00D366B6">
        <w:rPr>
          <w:rFonts w:ascii="Apple SD Gothic Neo" w:eastAsia="Apple SD Gothic Neo" w:hAnsi="Apple SD Gothic Neo"/>
          <w:lang w:eastAsia="ko-KR"/>
        </w:rPr>
        <w:t>캔슬한</w:t>
      </w:r>
      <w:proofErr w:type="spellEnd"/>
      <w:r w:rsidRPr="00D366B6">
        <w:rPr>
          <w:rFonts w:ascii="Apple SD Gothic Neo" w:eastAsia="Apple SD Gothic Neo" w:hAnsi="Apple SD Gothic Neo"/>
          <w:lang w:eastAsia="ko-KR"/>
        </w:rPr>
        <w:t xml:space="preserve"> 사람이 현재도 캔슬을 한 경우가 명확히 보이지 않는다. 이를 보완하기 위해 비율로 데이터를 </w:t>
      </w:r>
      <w:proofErr w:type="spellStart"/>
      <w:r w:rsidRPr="00D366B6">
        <w:rPr>
          <w:rFonts w:ascii="Apple SD Gothic Neo" w:eastAsia="Apple SD Gothic Neo" w:hAnsi="Apple SD Gothic Neo"/>
          <w:lang w:eastAsia="ko-KR"/>
        </w:rPr>
        <w:t>표준화시켜</w:t>
      </w:r>
      <w:proofErr w:type="spellEnd"/>
      <w:r w:rsidRPr="00D366B6">
        <w:rPr>
          <w:rFonts w:ascii="Apple SD Gothic Neo" w:eastAsia="Apple SD Gothic Neo" w:hAnsi="Apple SD Gothic Neo"/>
          <w:lang w:eastAsia="ko-KR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  <w:lang w:eastAsia="ko-KR"/>
        </w:rPr>
        <w:t>시각화했다</w:t>
      </w:r>
      <w:proofErr w:type="spellEnd"/>
      <w:r w:rsidRPr="00D366B6">
        <w:rPr>
          <w:rFonts w:ascii="Apple SD Gothic Neo" w:eastAsia="Apple SD Gothic Neo" w:hAnsi="Apple SD Gothic Neo"/>
          <w:lang w:eastAsia="ko-KR"/>
        </w:rPr>
        <w:t>. 그 결과 과거에 캔슬을 한 사람이 또 캔슬을 하는 비율이 50%였다.</w:t>
      </w:r>
    </w:p>
    <w:p w14:paraId="094E0216" w14:textId="77777777" w:rsidR="00006C8D" w:rsidRPr="00D366B6" w:rsidRDefault="00000000">
      <w:pPr>
        <w:pStyle w:val="Heading2"/>
        <w:rPr>
          <w:rFonts w:ascii="Apple SD Gothic Neo" w:eastAsia="Apple SD Gothic Neo" w:hAnsi="Apple SD Gothic Neo"/>
          <w:lang w:eastAsia="ko-KR"/>
        </w:rPr>
      </w:pPr>
      <w:bookmarkStart w:id="3" w:name="예약과-방문의-시간차와-취소의-관계"/>
      <w:bookmarkEnd w:id="2"/>
      <w:r w:rsidRPr="00D366B6">
        <w:rPr>
          <w:rFonts w:ascii="Apple SD Gothic Neo" w:eastAsia="Apple SD Gothic Neo" w:hAnsi="Apple SD Gothic Neo"/>
          <w:lang w:eastAsia="ko-KR"/>
        </w:rPr>
        <w:t>예약과 방문의 시간차와 취소의 관계</w:t>
      </w:r>
    </w:p>
    <w:p w14:paraId="10B2AE3B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proofErr w:type="spellStart"/>
      <w:r w:rsidRPr="00D366B6">
        <w:rPr>
          <w:rStyle w:val="NormalTok"/>
          <w:rFonts w:ascii="Apple SD Gothic Neo" w:eastAsia="Apple SD Gothic Neo" w:hAnsi="Apple SD Gothic Neo"/>
        </w:rPr>
        <w:t>df</w:t>
      </w:r>
      <w:proofErr w:type="spellEnd"/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proofErr w:type="spellStart"/>
      <w:proofErr w:type="gramStart"/>
      <w:r w:rsidRPr="00D366B6">
        <w:rPr>
          <w:rStyle w:val="FunctionTok"/>
          <w:rFonts w:ascii="Apple SD Gothic Neo" w:eastAsia="Apple SD Gothic Neo" w:hAnsi="Apple SD Gothic Neo"/>
        </w:rPr>
        <w:t>ggplot</w:t>
      </w:r>
      <w:proofErr w:type="spellEnd"/>
      <w:r w:rsidRPr="00D366B6">
        <w:rPr>
          <w:rStyle w:val="NormalTok"/>
          <w:rFonts w:ascii="Apple SD Gothic Neo" w:eastAsia="Apple SD Gothic Neo" w:hAnsi="Apple SD Gothic Neo"/>
        </w:rPr>
        <w:t>(</w:t>
      </w:r>
      <w:proofErr w:type="gramEnd"/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eom_density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 xml:space="preserve">(lead_time, </w:t>
      </w:r>
      <w:r w:rsidRPr="00D366B6">
        <w:rPr>
          <w:rStyle w:val="AttributeTok"/>
          <w:rFonts w:ascii="Apple SD Gothic Neo" w:eastAsia="Apple SD Gothic Neo" w:hAnsi="Apple SD Gothic Neo"/>
        </w:rPr>
        <w:t>color=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scale_color_manual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values =</w:t>
      </w:r>
      <w:r w:rsidRPr="00D366B6">
        <w:rPr>
          <w:rStyle w:val="NormalTok"/>
          <w:rFonts w:ascii="Apple SD Gothic Neo" w:eastAsia="Apple SD Gothic Neo" w:hAnsi="Apple SD Gothic Neo"/>
        </w:rPr>
        <w:t xml:space="preserve"> boolean_palette)</w:t>
      </w:r>
    </w:p>
    <w:p w14:paraId="6C5BA24E" w14:textId="77777777" w:rsidR="00D366B6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7986D064" wp14:editId="43F57CCC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ancel_RoomTyp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366B6">
        <w:rPr>
          <w:rFonts w:ascii="Apple SD Gothic Neo" w:eastAsia="Apple SD Gothic Neo" w:hAnsi="Apple SD Gothic Neo"/>
          <w:lang w:eastAsia="ko-KR"/>
        </w:rPr>
        <w:t xml:space="preserve"> </w:t>
      </w:r>
    </w:p>
    <w:p w14:paraId="31D2D5AA" w14:textId="3FE91872" w:rsidR="00006C8D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lang w:eastAsia="ko-KR"/>
        </w:rPr>
        <w:t>방문한 손님은 직전에 예약하는 경우가 많다. 대략 1달 전에 예약한 경우 취소하는 건수가 더 많다.</w:t>
      </w:r>
    </w:p>
    <w:p w14:paraId="005BB87F" w14:textId="77777777" w:rsidR="00006C8D" w:rsidRPr="00D366B6" w:rsidRDefault="00000000">
      <w:pPr>
        <w:pStyle w:val="Compact"/>
        <w:numPr>
          <w:ilvl w:val="0"/>
          <w:numId w:val="3"/>
        </w:numPr>
        <w:rPr>
          <w:rFonts w:ascii="Apple SD Gothic Neo" w:eastAsia="Apple SD Gothic Neo" w:hAnsi="Apple SD Gothic Neo"/>
        </w:rPr>
      </w:pPr>
      <w:r w:rsidRPr="00D366B6">
        <w:rPr>
          <w:rFonts w:ascii="Apple SD Gothic Neo" w:eastAsia="Apple SD Gothic Neo" w:hAnsi="Apple SD Gothic Neo"/>
        </w:rPr>
        <w:t xml:space="preserve">첫 </w:t>
      </w:r>
      <w:proofErr w:type="spellStart"/>
      <w:r w:rsidRPr="00D366B6">
        <w:rPr>
          <w:rFonts w:ascii="Apple SD Gothic Neo" w:eastAsia="Apple SD Gothic Neo" w:hAnsi="Apple SD Gothic Neo"/>
        </w:rPr>
        <w:t>번째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방문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손님</w:t>
      </w:r>
      <w:proofErr w:type="spellEnd"/>
    </w:p>
    <w:p w14:paraId="59C19C87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is_repeated_guest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logical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 </w:t>
      </w:r>
      <w:r w:rsidRPr="00D366B6">
        <w:rPr>
          <w:rStyle w:val="SpecialCharTok"/>
          <w:rFonts w:ascii="Apple SD Gothic Neo" w:eastAsia="Apple SD Gothic Neo" w:hAnsi="Apple SD Gothic Neo"/>
        </w:rPr>
        <w:t>==</w:t>
      </w:r>
      <w:r w:rsidRPr="00D366B6">
        <w:rPr>
          <w:rStyle w:val="NormalTok"/>
          <w:rFonts w:ascii="Apple SD Gothic Neo" w:eastAsia="Apple SD Gothic Neo" w:hAnsi="Apple SD Gothic Neo"/>
        </w:rPr>
        <w:t xml:space="preserve"> F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plot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, lead_time, </w:t>
      </w:r>
      <w:r w:rsidRPr="00D366B6">
        <w:rPr>
          <w:rStyle w:val="AttributeTok"/>
          <w:rFonts w:ascii="Apple SD Gothic Neo" w:eastAsia="Apple SD Gothic Neo" w:hAnsi="Apple SD Gothic Neo"/>
        </w:rPr>
        <w:t>color=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eom_violin</w:t>
      </w:r>
      <w:r w:rsidRPr="00D366B6">
        <w:rPr>
          <w:rStyle w:val="NormalTok"/>
          <w:rFonts w:ascii="Apple SD Gothic Neo" w:eastAsia="Apple SD Gothic Neo" w:hAnsi="Apple SD Gothic Neo"/>
        </w:rPr>
        <w:t xml:space="preserve">(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eom_boxplot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width=</w:t>
      </w:r>
      <w:r w:rsidRPr="00D366B6">
        <w:rPr>
          <w:rStyle w:val="NormalTok"/>
          <w:rFonts w:ascii="Apple SD Gothic Neo" w:eastAsia="Apple SD Gothic Neo" w:hAnsi="Apple SD Gothic Neo"/>
        </w:rPr>
        <w:t>.</w:t>
      </w:r>
      <w:r w:rsidRPr="00D366B6">
        <w:rPr>
          <w:rStyle w:val="DecValTok"/>
          <w:rFonts w:ascii="Apple SD Gothic Neo" w:eastAsia="Apple SD Gothic Neo" w:hAnsi="Apple SD Gothic Neo"/>
        </w:rPr>
        <w:t>1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 </w:t>
      </w:r>
      <w:r w:rsidRPr="00D366B6">
        <w:rPr>
          <w:rStyle w:val="FunctionTok"/>
          <w:rFonts w:ascii="Apple SD Gothic Neo" w:eastAsia="Apple SD Gothic Neo" w:hAnsi="Apple SD Gothic Neo"/>
        </w:rPr>
        <w:t>scale_color_manual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values =</w:t>
      </w:r>
      <w:r w:rsidRPr="00D366B6">
        <w:rPr>
          <w:rStyle w:val="NormalTok"/>
          <w:rFonts w:ascii="Apple SD Gothic Neo" w:eastAsia="Apple SD Gothic Neo" w:hAnsi="Apple SD Gothic Neo"/>
        </w:rPr>
        <w:t xml:space="preserve"> boolean_palette) </w:t>
      </w:r>
    </w:p>
    <w:p w14:paraId="74F0408B" w14:textId="77777777" w:rsidR="00D366B6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3BC16A50" wp14:editId="06184E7E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ancel_RoomTyp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366B6">
        <w:rPr>
          <w:rFonts w:ascii="Apple SD Gothic Neo" w:eastAsia="Apple SD Gothic Neo" w:hAnsi="Apple SD Gothic Neo"/>
          <w:lang w:eastAsia="ko-KR"/>
        </w:rPr>
        <w:t xml:space="preserve"> </w:t>
      </w:r>
    </w:p>
    <w:p w14:paraId="739ED051" w14:textId="216D30A7" w:rsidR="00006C8D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lang w:eastAsia="ko-KR"/>
        </w:rPr>
        <w:t>첫 손님인 경우 방문한 손님보다 취소한 손님이 더 방문과 예약 사이의 기간이 길다.</w:t>
      </w:r>
    </w:p>
    <w:p w14:paraId="2EAAA385" w14:textId="77777777" w:rsidR="00006C8D" w:rsidRPr="00D366B6" w:rsidRDefault="00000000">
      <w:pPr>
        <w:pStyle w:val="Compact"/>
        <w:numPr>
          <w:ilvl w:val="0"/>
          <w:numId w:val="4"/>
        </w:numPr>
        <w:rPr>
          <w:rFonts w:ascii="Apple SD Gothic Neo" w:eastAsia="Apple SD Gothic Neo" w:hAnsi="Apple SD Gothic Neo"/>
        </w:rPr>
      </w:pPr>
      <w:proofErr w:type="spellStart"/>
      <w:r w:rsidRPr="00D366B6">
        <w:rPr>
          <w:rFonts w:ascii="Apple SD Gothic Neo" w:eastAsia="Apple SD Gothic Neo" w:hAnsi="Apple SD Gothic Neo"/>
        </w:rPr>
        <w:t>재방문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손님인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경우</w:t>
      </w:r>
      <w:proofErr w:type="spellEnd"/>
    </w:p>
    <w:p w14:paraId="634FF4F7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is_repeated_guest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logical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repeated_guest </w:t>
      </w:r>
      <w:r w:rsidRPr="00D366B6">
        <w:rPr>
          <w:rStyle w:val="SpecialCharTok"/>
          <w:rFonts w:ascii="Apple SD Gothic Neo" w:eastAsia="Apple SD Gothic Neo" w:hAnsi="Apple SD Gothic Neo"/>
        </w:rPr>
        <w:t>==</w:t>
      </w:r>
      <w:r w:rsidRPr="00D366B6">
        <w:rPr>
          <w:rStyle w:val="NormalTok"/>
          <w:rFonts w:ascii="Apple SD Gothic Neo" w:eastAsia="Apple SD Gothic Neo" w:hAnsi="Apple SD Gothic Neo"/>
        </w:rPr>
        <w:t xml:space="preserve"> T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plot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, lead_time, </w:t>
      </w:r>
      <w:r w:rsidRPr="00D366B6">
        <w:rPr>
          <w:rStyle w:val="AttributeTok"/>
          <w:rFonts w:ascii="Apple SD Gothic Neo" w:eastAsia="Apple SD Gothic Neo" w:hAnsi="Apple SD Gothic Neo"/>
        </w:rPr>
        <w:t>color=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eom_violin</w:t>
      </w:r>
      <w:r w:rsidRPr="00D366B6">
        <w:rPr>
          <w:rStyle w:val="NormalTok"/>
          <w:rFonts w:ascii="Apple SD Gothic Neo" w:eastAsia="Apple SD Gothic Neo" w:hAnsi="Apple SD Gothic Neo"/>
        </w:rPr>
        <w:t xml:space="preserve">(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scale_color_manual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values =</w:t>
      </w:r>
      <w:r w:rsidRPr="00D366B6">
        <w:rPr>
          <w:rStyle w:val="NormalTok"/>
          <w:rFonts w:ascii="Apple SD Gothic Neo" w:eastAsia="Apple SD Gothic Neo" w:hAnsi="Apple SD Gothic Neo"/>
        </w:rPr>
        <w:t xml:space="preserve"> boolean_palette) </w:t>
      </w:r>
    </w:p>
    <w:p w14:paraId="5DF1D9F1" w14:textId="77777777" w:rsidR="007E3B8F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6D87D990" wp14:editId="0FB26672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ancel_RoomTyp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366B6">
        <w:rPr>
          <w:rFonts w:ascii="Apple SD Gothic Neo" w:eastAsia="Apple SD Gothic Neo" w:hAnsi="Apple SD Gothic Neo"/>
          <w:lang w:eastAsia="ko-KR"/>
        </w:rPr>
        <w:t xml:space="preserve"> </w:t>
      </w:r>
    </w:p>
    <w:p w14:paraId="0D7584CB" w14:textId="1A76E312" w:rsidR="00006C8D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lang w:eastAsia="ko-KR"/>
        </w:rPr>
        <w:t xml:space="preserve">재방문의 경우도 </w:t>
      </w:r>
      <w:proofErr w:type="spellStart"/>
      <w:r w:rsidRPr="00D366B6">
        <w:rPr>
          <w:rFonts w:ascii="Apple SD Gothic Neo" w:eastAsia="Apple SD Gothic Neo" w:hAnsi="Apple SD Gothic Neo"/>
          <w:lang w:eastAsia="ko-KR"/>
        </w:rPr>
        <w:t>첫방문과</w:t>
      </w:r>
      <w:proofErr w:type="spellEnd"/>
      <w:r w:rsidRPr="00D366B6">
        <w:rPr>
          <w:rFonts w:ascii="Apple SD Gothic Neo" w:eastAsia="Apple SD Gothic Neo" w:hAnsi="Apple SD Gothic Neo"/>
          <w:lang w:eastAsia="ko-KR"/>
        </w:rPr>
        <w:t xml:space="preserve"> 마찬가지로 직전 예약이 가장 많다.</w:t>
      </w:r>
    </w:p>
    <w:p w14:paraId="70742A26" w14:textId="77777777" w:rsidR="00006C8D" w:rsidRPr="00D366B6" w:rsidRDefault="00000000">
      <w:pPr>
        <w:pStyle w:val="Heading2"/>
        <w:rPr>
          <w:rFonts w:ascii="Apple SD Gothic Neo" w:eastAsia="Apple SD Gothic Neo" w:hAnsi="Apple SD Gothic Neo"/>
        </w:rPr>
      </w:pPr>
      <w:bookmarkStart w:id="4" w:name="예약-변경과-취소"/>
      <w:bookmarkEnd w:id="3"/>
      <w:proofErr w:type="spellStart"/>
      <w:r w:rsidRPr="00D366B6">
        <w:rPr>
          <w:rFonts w:ascii="Apple SD Gothic Neo" w:eastAsia="Apple SD Gothic Neo" w:hAnsi="Apple SD Gothic Neo"/>
        </w:rPr>
        <w:t>예약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변경과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취소</w:t>
      </w:r>
      <w:proofErr w:type="spellEnd"/>
    </w:p>
    <w:p w14:paraId="3381DBCE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is_canceled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logical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filter</w:t>
      </w:r>
      <w:r w:rsidRPr="00D366B6">
        <w:rPr>
          <w:rStyle w:val="NormalTok"/>
          <w:rFonts w:ascii="Apple SD Gothic Neo" w:eastAsia="Apple SD Gothic Neo" w:hAnsi="Apple SD Gothic Neo"/>
        </w:rPr>
        <w:t xml:space="preserve">(booking_changes </w:t>
      </w:r>
      <w:r w:rsidRPr="00D366B6">
        <w:rPr>
          <w:rStyle w:val="SpecialCharTok"/>
          <w:rFonts w:ascii="Apple SD Gothic Neo" w:eastAsia="Apple SD Gothic Neo" w:hAnsi="Apple SD Gothic Neo"/>
        </w:rPr>
        <w:t>!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DecValTok"/>
          <w:rFonts w:ascii="Apple SD Gothic Neo" w:eastAsia="Apple SD Gothic Neo" w:hAnsi="Apple SD Gothic Neo"/>
        </w:rPr>
        <w:t>0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plot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s.factor</w:t>
      </w:r>
      <w:r w:rsidRPr="00D366B6">
        <w:rPr>
          <w:rStyle w:val="NormalTok"/>
          <w:rFonts w:ascii="Apple SD Gothic Neo" w:eastAsia="Apple SD Gothic Neo" w:hAnsi="Apple SD Gothic Neo"/>
        </w:rPr>
        <w:t xml:space="preserve">(booking_changes), </w:t>
      </w:r>
      <w:r w:rsidRPr="00D366B6">
        <w:rPr>
          <w:rStyle w:val="AttributeTok"/>
          <w:rFonts w:ascii="Apple SD Gothic Neo" w:eastAsia="Apple SD Gothic Neo" w:hAnsi="Apple SD Gothic Neo"/>
        </w:rPr>
        <w:t>fill=</w:t>
      </w:r>
      <w:r w:rsidRPr="00D366B6">
        <w:rPr>
          <w:rStyle w:val="NormalTok"/>
          <w:rFonts w:ascii="Apple SD Gothic Neo" w:eastAsia="Apple SD Gothic Neo" w:hAnsi="Apple SD Gothic Neo"/>
        </w:rPr>
        <w:t xml:space="preserve">is_canceled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eom_bar</w:t>
      </w:r>
      <w:r w:rsidRPr="00D366B6">
        <w:rPr>
          <w:rStyle w:val="NormalTok"/>
          <w:rFonts w:ascii="Apple SD Gothic Neo" w:eastAsia="Apple SD Gothic Neo" w:hAnsi="Apple SD Gothic Neo"/>
        </w:rPr>
        <w:t xml:space="preserve">( </w:t>
      </w:r>
      <w:r w:rsidRPr="00D366B6">
        <w:rPr>
          <w:rStyle w:val="AttributeTok"/>
          <w:rFonts w:ascii="Apple SD Gothic Neo" w:eastAsia="Apple SD Gothic Neo" w:hAnsi="Apple SD Gothic Neo"/>
        </w:rPr>
        <w:t>position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dodge"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scale_fill_manual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values =</w:t>
      </w:r>
      <w:r w:rsidRPr="00D366B6">
        <w:rPr>
          <w:rStyle w:val="NormalTok"/>
          <w:rFonts w:ascii="Apple SD Gothic Neo" w:eastAsia="Apple SD Gothic Neo" w:hAnsi="Apple SD Gothic Neo"/>
        </w:rPr>
        <w:t xml:space="preserve"> boolean_palette)</w:t>
      </w:r>
    </w:p>
    <w:p w14:paraId="799C137E" w14:textId="77777777" w:rsidR="007E3B8F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4A10E3ED" wp14:editId="0504E400">
            <wp:extent cx="5334000" cy="42672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ancel_RoomTyp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366B6">
        <w:rPr>
          <w:rFonts w:ascii="Apple SD Gothic Neo" w:eastAsia="Apple SD Gothic Neo" w:hAnsi="Apple SD Gothic Neo"/>
          <w:lang w:eastAsia="ko-KR"/>
        </w:rPr>
        <w:t xml:space="preserve"> </w:t>
      </w:r>
    </w:p>
    <w:p w14:paraId="17DA4C2C" w14:textId="2242D96E" w:rsidR="00006C8D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lang w:eastAsia="ko-KR"/>
        </w:rPr>
        <w:t>대부분 5회 이내로 예약을 변경하며, 취소하지 않은 사람이 예약을 바꾼 경우가 더 많다.</w:t>
      </w:r>
    </w:p>
    <w:p w14:paraId="2CA901C3" w14:textId="77777777" w:rsidR="00006C8D" w:rsidRPr="00D366B6" w:rsidRDefault="00000000">
      <w:pPr>
        <w:pStyle w:val="Heading2"/>
        <w:rPr>
          <w:rFonts w:ascii="Apple SD Gothic Neo" w:eastAsia="Apple SD Gothic Neo" w:hAnsi="Apple SD Gothic Neo"/>
        </w:rPr>
      </w:pPr>
      <w:bookmarkStart w:id="5" w:name="예약한-방---받은-방"/>
      <w:bookmarkEnd w:id="4"/>
      <w:proofErr w:type="spellStart"/>
      <w:r w:rsidRPr="00D366B6">
        <w:rPr>
          <w:rFonts w:ascii="Apple SD Gothic Neo" w:eastAsia="Apple SD Gothic Neo" w:hAnsi="Apple SD Gothic Neo"/>
        </w:rPr>
        <w:t>예약한</w:t>
      </w:r>
      <w:proofErr w:type="spellEnd"/>
      <w:r w:rsidRPr="00D366B6">
        <w:rPr>
          <w:rFonts w:ascii="Apple SD Gothic Neo" w:eastAsia="Apple SD Gothic Neo" w:hAnsi="Apple SD Gothic Neo"/>
        </w:rPr>
        <w:t xml:space="preserve"> 방 - </w:t>
      </w:r>
      <w:proofErr w:type="spellStart"/>
      <w:r w:rsidRPr="00D366B6">
        <w:rPr>
          <w:rFonts w:ascii="Apple SD Gothic Neo" w:eastAsia="Apple SD Gothic Neo" w:hAnsi="Apple SD Gothic Neo"/>
        </w:rPr>
        <w:t>받은</w:t>
      </w:r>
      <w:proofErr w:type="spellEnd"/>
      <w:r w:rsidRPr="00D366B6">
        <w:rPr>
          <w:rFonts w:ascii="Apple SD Gothic Neo" w:eastAsia="Apple SD Gothic Neo" w:hAnsi="Apple SD Gothic Neo"/>
        </w:rPr>
        <w:t xml:space="preserve"> 방</w:t>
      </w:r>
    </w:p>
    <w:p w14:paraId="6AB55E25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group_by</w:t>
      </w:r>
      <w:r w:rsidRPr="00D366B6">
        <w:rPr>
          <w:rStyle w:val="NormalTok"/>
          <w:rFonts w:ascii="Apple SD Gothic Neo" w:eastAsia="Apple SD Gothic Neo" w:hAnsi="Apple SD Gothic Neo"/>
        </w:rPr>
        <w:t xml:space="preserve">(reserved_room_type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count</w:t>
      </w:r>
      <w:r w:rsidRPr="00D366B6">
        <w:rPr>
          <w:rStyle w:val="NormalTok"/>
          <w:rFonts w:ascii="Apple SD Gothic Neo" w:eastAsia="Apple SD Gothic Neo" w:hAnsi="Apple SD Gothic Neo"/>
        </w:rPr>
        <w:t xml:space="preserve">(assigned_room_type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proportion =</w:t>
      </w:r>
      <w:r w:rsidRPr="00D366B6">
        <w:rPr>
          <w:rStyle w:val="NormalTok"/>
          <w:rFonts w:ascii="Apple SD Gothic Neo" w:eastAsia="Apple SD Gothic Neo" w:hAnsi="Apple SD Gothic Neo"/>
        </w:rPr>
        <w:t xml:space="preserve"> n </w:t>
      </w:r>
      <w:r w:rsidRPr="00D366B6">
        <w:rPr>
          <w:rStyle w:val="SpecialCharTok"/>
          <w:rFonts w:ascii="Apple SD Gothic Neo" w:eastAsia="Apple SD Gothic Neo" w:hAnsi="Apple SD Gothic Neo"/>
        </w:rPr>
        <w:t>/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sum</w:t>
      </w:r>
      <w:r w:rsidRPr="00D366B6">
        <w:rPr>
          <w:rStyle w:val="NormalTok"/>
          <w:rFonts w:ascii="Apple SD Gothic Neo" w:eastAsia="Apple SD Gothic Neo" w:hAnsi="Apple SD Gothic Neo"/>
        </w:rPr>
        <w:t xml:space="preserve">(n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ungroup</w:t>
      </w:r>
      <w:r w:rsidRPr="00D366B6">
        <w:rPr>
          <w:rStyle w:val="NormalTok"/>
          <w:rFonts w:ascii="Apple SD Gothic Neo" w:eastAsia="Apple SD Gothic Neo" w:hAnsi="Apple SD Gothic Neo"/>
        </w:rPr>
        <w:t xml:space="preserve">(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plot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x =</w:t>
      </w:r>
      <w:r w:rsidRPr="00D366B6">
        <w:rPr>
          <w:rStyle w:val="NormalTok"/>
          <w:rFonts w:ascii="Apple SD Gothic Neo" w:eastAsia="Apple SD Gothic Neo" w:hAnsi="Apple SD Gothic Neo"/>
        </w:rPr>
        <w:t xml:space="preserve"> reserved_room_type, </w:t>
      </w:r>
      <w:r w:rsidRPr="00D366B6">
        <w:rPr>
          <w:rStyle w:val="AttributeTok"/>
          <w:rFonts w:ascii="Apple SD Gothic Neo" w:eastAsia="Apple SD Gothic Neo" w:hAnsi="Apple SD Gothic Neo"/>
        </w:rPr>
        <w:t>y =</w:t>
      </w:r>
      <w:r w:rsidRPr="00D366B6">
        <w:rPr>
          <w:rStyle w:val="NormalTok"/>
          <w:rFonts w:ascii="Apple SD Gothic Neo" w:eastAsia="Apple SD Gothic Neo" w:hAnsi="Apple SD Gothic Neo"/>
        </w:rPr>
        <w:t xml:space="preserve"> assigned_room_type, </w:t>
      </w:r>
      <w:r w:rsidRPr="00D366B6">
        <w:rPr>
          <w:rStyle w:val="AttributeTok"/>
          <w:rFonts w:ascii="Apple SD Gothic Neo" w:eastAsia="Apple SD Gothic Neo" w:hAnsi="Apple SD Gothic Neo"/>
        </w:rPr>
        <w:t>fill =</w:t>
      </w:r>
      <w:r w:rsidRPr="00D366B6">
        <w:rPr>
          <w:rStyle w:val="NormalTok"/>
          <w:rFonts w:ascii="Apple SD Gothic Neo" w:eastAsia="Apple SD Gothic Neo" w:hAnsi="Apple SD Gothic Neo"/>
        </w:rPr>
        <w:t xml:space="preserve"> proportion)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geom_tile</w:t>
      </w:r>
      <w:r w:rsidRPr="00D366B6">
        <w:rPr>
          <w:rStyle w:val="NormalTok"/>
          <w:rFonts w:ascii="Apple SD Gothic Neo" w:eastAsia="Apple SD Gothic Neo" w:hAnsi="Apple SD Gothic Neo"/>
        </w:rPr>
        <w:t xml:space="preserve">(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scale_fill_continuous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name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Proportion"</w:t>
      </w:r>
      <w:r w:rsidRPr="00D366B6">
        <w:rPr>
          <w:rStyle w:val="NormalTok"/>
          <w:rFonts w:ascii="Apple SD Gothic Neo" w:eastAsia="Apple SD Gothic Neo" w:hAnsi="Apple SD Gothic Neo"/>
        </w:rPr>
        <w:t xml:space="preserve">, </w:t>
      </w:r>
      <w:r w:rsidRPr="00D366B6">
        <w:rPr>
          <w:rStyle w:val="AttributeTok"/>
          <w:rFonts w:ascii="Apple SD Gothic Neo" w:eastAsia="Apple SD Gothic Neo" w:hAnsi="Apple SD Gothic Neo"/>
        </w:rPr>
        <w:t>labels =</w:t>
      </w:r>
      <w:r w:rsidRPr="00D366B6">
        <w:rPr>
          <w:rStyle w:val="NormalTok"/>
          <w:rFonts w:ascii="Apple SD Gothic Neo" w:eastAsia="Apple SD Gothic Neo" w:hAnsi="Apple SD Gothic Neo"/>
        </w:rPr>
        <w:t xml:space="preserve"> scales</w:t>
      </w:r>
      <w:r w:rsidRPr="00D366B6">
        <w:rPr>
          <w:rStyle w:val="SpecialCharTok"/>
          <w:rFonts w:ascii="Apple SD Gothic Neo" w:eastAsia="Apple SD Gothic Neo" w:hAnsi="Apple SD Gothic Neo"/>
        </w:rPr>
        <w:t>::</w:t>
      </w:r>
      <w:r w:rsidRPr="00D366B6">
        <w:rPr>
          <w:rStyle w:val="NormalTok"/>
          <w:rFonts w:ascii="Apple SD Gothic Neo" w:eastAsia="Apple SD Gothic Neo" w:hAnsi="Apple SD Gothic Neo"/>
        </w:rPr>
        <w:t xml:space="preserve">percent, , </w:t>
      </w:r>
      <w:r w:rsidRPr="00D366B6">
        <w:rPr>
          <w:rStyle w:val="AttributeTok"/>
          <w:rFonts w:ascii="Apple SD Gothic Neo" w:eastAsia="Apple SD Gothic Neo" w:hAnsi="Apple SD Gothic Neo"/>
        </w:rPr>
        <w:t>low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lightgrey"</w:t>
      </w:r>
      <w:r w:rsidRPr="00D366B6">
        <w:rPr>
          <w:rStyle w:val="NormalTok"/>
          <w:rFonts w:ascii="Apple SD Gothic Neo" w:eastAsia="Apple SD Gothic Neo" w:hAnsi="Apple SD Gothic Neo"/>
        </w:rPr>
        <w:t xml:space="preserve">, </w:t>
      </w:r>
      <w:r w:rsidRPr="00D366B6">
        <w:rPr>
          <w:rStyle w:val="AttributeTok"/>
          <w:rFonts w:ascii="Apple SD Gothic Neo" w:eastAsia="Apple SD Gothic Neo" w:hAnsi="Apple SD Gothic Neo"/>
        </w:rPr>
        <w:t>high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purple"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labs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x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Reserved Room Type"</w:t>
      </w:r>
      <w:r w:rsidRPr="00D366B6">
        <w:rPr>
          <w:rStyle w:val="NormalTok"/>
          <w:rFonts w:ascii="Apple SD Gothic Neo" w:eastAsia="Apple SD Gothic Neo" w:hAnsi="Apple SD Gothic Neo"/>
        </w:rPr>
        <w:t xml:space="preserve">, </w:t>
      </w:r>
      <w:r w:rsidRPr="00D366B6">
        <w:rPr>
          <w:rStyle w:val="AttributeTok"/>
          <w:rFonts w:ascii="Apple SD Gothic Neo" w:eastAsia="Apple SD Gothic Neo" w:hAnsi="Apple SD Gothic Neo"/>
        </w:rPr>
        <w:t>y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StringTok"/>
          <w:rFonts w:ascii="Apple SD Gothic Neo" w:eastAsia="Apple SD Gothic Neo" w:hAnsi="Apple SD Gothic Neo"/>
        </w:rPr>
        <w:t>"Assigned Room Type"</w:t>
      </w:r>
      <w:r w:rsidRPr="00D366B6">
        <w:rPr>
          <w:rStyle w:val="NormalTok"/>
          <w:rFonts w:ascii="Apple SD Gothic Neo" w:eastAsia="Apple SD Gothic Neo" w:hAnsi="Apple SD Gothic Neo"/>
        </w:rPr>
        <w:t xml:space="preserve">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</w:t>
      </w:r>
      <w:r w:rsidRPr="00D366B6">
        <w:rPr>
          <w:rStyle w:val="FunctionTok"/>
          <w:rFonts w:ascii="Apple SD Gothic Neo" w:eastAsia="Apple SD Gothic Neo" w:hAnsi="Apple SD Gothic Neo"/>
        </w:rPr>
        <w:t>theme_minimal</w:t>
      </w:r>
      <w:r w:rsidRPr="00D366B6">
        <w:rPr>
          <w:rStyle w:val="NormalTok"/>
          <w:rFonts w:ascii="Apple SD Gothic Neo" w:eastAsia="Apple SD Gothic Neo" w:hAnsi="Apple SD Gothic Neo"/>
        </w:rPr>
        <w:t>()</w:t>
      </w:r>
    </w:p>
    <w:p w14:paraId="38EAC3FA" w14:textId="77777777" w:rsidR="00D366B6" w:rsidRPr="00D366B6" w:rsidRDefault="00000000">
      <w:pPr>
        <w:pStyle w:val="FirstParagraph"/>
        <w:rPr>
          <w:rFonts w:ascii="Apple SD Gothic Neo" w:eastAsia="Apple SD Gothic Neo" w:hAnsi="Apple SD Gothic Neo"/>
        </w:rPr>
      </w:pP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27AB92DE" wp14:editId="7C2E1155">
            <wp:extent cx="5334000" cy="42672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ancel_RoomTyp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E99625" w14:textId="3EC8D045" w:rsidR="00006C8D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lang w:eastAsia="ko-KR"/>
        </w:rPr>
        <w:t xml:space="preserve"> I,K 타입은 예약한 케이스는 없는데 배정받은 경우만 있으며, A-H </w:t>
      </w:r>
      <w:proofErr w:type="spellStart"/>
      <w:r w:rsidRPr="00D366B6">
        <w:rPr>
          <w:rFonts w:ascii="Apple SD Gothic Neo" w:eastAsia="Apple SD Gothic Neo" w:hAnsi="Apple SD Gothic Neo"/>
          <w:lang w:eastAsia="ko-KR"/>
        </w:rPr>
        <w:t>방까지만</w:t>
      </w:r>
      <w:proofErr w:type="spellEnd"/>
      <w:r w:rsidRPr="00D366B6">
        <w:rPr>
          <w:rFonts w:ascii="Apple SD Gothic Neo" w:eastAsia="Apple SD Gothic Neo" w:hAnsi="Apple SD Gothic Neo"/>
          <w:lang w:eastAsia="ko-KR"/>
        </w:rPr>
        <w:t xml:space="preserve"> I,K 타입 방을 배정받는다. 대부분 자기가 예약한 방을 갖는다. L 타입이 유독 예약한 것과 다른 방을 배정받는 경우가 많다.</w:t>
      </w:r>
    </w:p>
    <w:p w14:paraId="7E31E813" w14:textId="77777777" w:rsidR="00006C8D" w:rsidRPr="00D366B6" w:rsidRDefault="00000000">
      <w:pPr>
        <w:pStyle w:val="Heading2"/>
        <w:rPr>
          <w:rFonts w:ascii="Apple SD Gothic Neo" w:eastAsia="Apple SD Gothic Neo" w:hAnsi="Apple SD Gothic Neo"/>
        </w:rPr>
      </w:pPr>
      <w:bookmarkStart w:id="6" w:name="예약한-방과-취소"/>
      <w:bookmarkEnd w:id="5"/>
      <w:proofErr w:type="spellStart"/>
      <w:r w:rsidRPr="00D366B6">
        <w:rPr>
          <w:rFonts w:ascii="Apple SD Gothic Neo" w:eastAsia="Apple SD Gothic Neo" w:hAnsi="Apple SD Gothic Neo"/>
        </w:rPr>
        <w:t>예약한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방과</w:t>
      </w:r>
      <w:proofErr w:type="spellEnd"/>
      <w:r w:rsidRPr="00D366B6">
        <w:rPr>
          <w:rFonts w:ascii="Apple SD Gothic Neo" w:eastAsia="Apple SD Gothic Neo" w:hAnsi="Apple SD Gothic Neo"/>
        </w:rPr>
        <w:t xml:space="preserve"> </w:t>
      </w:r>
      <w:proofErr w:type="spellStart"/>
      <w:r w:rsidRPr="00D366B6">
        <w:rPr>
          <w:rFonts w:ascii="Apple SD Gothic Neo" w:eastAsia="Apple SD Gothic Neo" w:hAnsi="Apple SD Gothic Neo"/>
        </w:rPr>
        <w:t>취소</w:t>
      </w:r>
      <w:proofErr w:type="spellEnd"/>
    </w:p>
    <w:p w14:paraId="5BA10A8D" w14:textId="77777777" w:rsidR="00006C8D" w:rsidRPr="00D366B6" w:rsidRDefault="00000000">
      <w:pPr>
        <w:pStyle w:val="SourceCode"/>
        <w:rPr>
          <w:rFonts w:ascii="Apple SD Gothic Neo" w:eastAsia="Apple SD Gothic Neo" w:hAnsi="Apple SD Gothic Neo"/>
        </w:rPr>
      </w:pPr>
      <w:r w:rsidRPr="00D366B6">
        <w:rPr>
          <w:rStyle w:val="NormalTok"/>
          <w:rFonts w:ascii="Apple SD Gothic Neo" w:eastAsia="Apple SD Gothic Neo" w:hAnsi="Apple SD Gothic Neo"/>
        </w:rPr>
        <w:t xml:space="preserve">df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is_canceled =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as.logical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roup_by</w:t>
      </w:r>
      <w:r w:rsidRPr="00D366B6">
        <w:rPr>
          <w:rStyle w:val="NormalTok"/>
          <w:rFonts w:ascii="Apple SD Gothic Neo" w:eastAsia="Apple SD Gothic Neo" w:hAnsi="Apple SD Gothic Neo"/>
        </w:rPr>
        <w:t xml:space="preserve">(reserved_room_type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count</w:t>
      </w:r>
      <w:r w:rsidRPr="00D366B6">
        <w:rPr>
          <w:rStyle w:val="NormalTok"/>
          <w:rFonts w:ascii="Apple SD Gothic Neo" w:eastAsia="Apple SD Gothic Neo" w:hAnsi="Apple SD Gothic Neo"/>
        </w:rPr>
        <w:t xml:space="preserve">(is_canceled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mutate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AttributeTok"/>
          <w:rFonts w:ascii="Apple SD Gothic Neo" w:eastAsia="Apple SD Gothic Neo" w:hAnsi="Apple SD Gothic Neo"/>
        </w:rPr>
        <w:t>proportion =</w:t>
      </w:r>
      <w:r w:rsidRPr="00D366B6">
        <w:rPr>
          <w:rStyle w:val="NormalTok"/>
          <w:rFonts w:ascii="Apple SD Gothic Neo" w:eastAsia="Apple SD Gothic Neo" w:hAnsi="Apple SD Gothic Neo"/>
        </w:rPr>
        <w:t xml:space="preserve"> n </w:t>
      </w:r>
      <w:r w:rsidRPr="00D366B6">
        <w:rPr>
          <w:rStyle w:val="SpecialCharTok"/>
          <w:rFonts w:ascii="Apple SD Gothic Neo" w:eastAsia="Apple SD Gothic Neo" w:hAnsi="Apple SD Gothic Neo"/>
        </w:rPr>
        <w:t>/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sum</w:t>
      </w:r>
      <w:r w:rsidRPr="00D366B6">
        <w:rPr>
          <w:rStyle w:val="NormalTok"/>
          <w:rFonts w:ascii="Apple SD Gothic Neo" w:eastAsia="Apple SD Gothic Neo" w:hAnsi="Apple SD Gothic Neo"/>
        </w:rPr>
        <w:t xml:space="preserve">(n)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ungroup</w:t>
      </w:r>
      <w:r w:rsidRPr="00D366B6">
        <w:rPr>
          <w:rStyle w:val="NormalTok"/>
          <w:rFonts w:ascii="Apple SD Gothic Neo" w:eastAsia="Apple SD Gothic Neo" w:hAnsi="Apple SD Gothic Neo"/>
        </w:rPr>
        <w:t xml:space="preserve">() </w:t>
      </w:r>
      <w:r w:rsidRPr="00D366B6">
        <w:rPr>
          <w:rStyle w:val="SpecialCharTok"/>
          <w:rFonts w:ascii="Apple SD Gothic Neo" w:eastAsia="Apple SD Gothic Neo" w:hAnsi="Apple SD Gothic Neo"/>
        </w:rPr>
        <w:t>%&gt;%</w:t>
      </w:r>
      <w:r w:rsidRPr="00D366B6">
        <w:rPr>
          <w:rFonts w:ascii="Apple SD Gothic Neo" w:eastAsia="Apple SD Gothic Neo" w:hAnsi="Apple SD Gothic Neo"/>
        </w:rPr>
        <w:br/>
      </w:r>
      <w:r w:rsidRPr="00D366B6">
        <w:rPr>
          <w:rStyle w:val="NormalTok"/>
          <w:rFonts w:ascii="Apple SD Gothic Neo" w:eastAsia="Apple SD Gothic Neo" w:hAnsi="Apple SD Gothic Neo"/>
        </w:rPr>
        <w:t xml:space="preserve">    </w:t>
      </w:r>
      <w:r w:rsidRPr="00D366B6">
        <w:rPr>
          <w:rStyle w:val="FunctionTok"/>
          <w:rFonts w:ascii="Apple SD Gothic Neo" w:eastAsia="Apple SD Gothic Neo" w:hAnsi="Apple SD Gothic Neo"/>
        </w:rPr>
        <w:t>ggplot</w:t>
      </w:r>
      <w:r w:rsidRPr="00D366B6">
        <w:rPr>
          <w:rStyle w:val="NormalTok"/>
          <w:rFonts w:ascii="Apple SD Gothic Neo" w:eastAsia="Apple SD Gothic Neo" w:hAnsi="Apple SD Gothic Neo"/>
        </w:rPr>
        <w:t xml:space="preserve">() </w:t>
      </w:r>
      <w:r w:rsidRPr="00D366B6">
        <w:rPr>
          <w:rStyle w:val="SpecialCharTok"/>
          <w:rFonts w:ascii="Apple SD Gothic Neo" w:eastAsia="Apple SD Gothic Neo" w:hAnsi="Apple SD Gothic Neo"/>
        </w:rPr>
        <w:t>+</w:t>
      </w:r>
      <w:r w:rsidRPr="00D366B6">
        <w:rPr>
          <w:rStyle w:val="NormalTok"/>
          <w:rFonts w:ascii="Apple SD Gothic Neo" w:eastAsia="Apple SD Gothic Neo" w:hAnsi="Apple SD Gothic Neo"/>
        </w:rPr>
        <w:t xml:space="preserve"> </w:t>
      </w:r>
      <w:r w:rsidRPr="00D366B6">
        <w:rPr>
          <w:rStyle w:val="FunctionTok"/>
          <w:rFonts w:ascii="Apple SD Gothic Neo" w:eastAsia="Apple SD Gothic Neo" w:hAnsi="Apple SD Gothic Neo"/>
        </w:rPr>
        <w:t>geom_bin_2d</w:t>
      </w:r>
      <w:r w:rsidRPr="00D366B6">
        <w:rPr>
          <w:rStyle w:val="NormalTok"/>
          <w:rFonts w:ascii="Apple SD Gothic Neo" w:eastAsia="Apple SD Gothic Neo" w:hAnsi="Apple SD Gothic Neo"/>
        </w:rPr>
        <w:t>(</w:t>
      </w:r>
      <w:r w:rsidRPr="00D366B6">
        <w:rPr>
          <w:rStyle w:val="FunctionTok"/>
          <w:rFonts w:ascii="Apple SD Gothic Neo" w:eastAsia="Apple SD Gothic Neo" w:hAnsi="Apple SD Gothic Neo"/>
        </w:rPr>
        <w:t>aes</w:t>
      </w:r>
      <w:r w:rsidRPr="00D366B6">
        <w:rPr>
          <w:rStyle w:val="NormalTok"/>
          <w:rFonts w:ascii="Apple SD Gothic Neo" w:eastAsia="Apple SD Gothic Neo" w:hAnsi="Apple SD Gothic Neo"/>
        </w:rPr>
        <w:t xml:space="preserve">(reserved_room_type, is_canceled, </w:t>
      </w:r>
      <w:r w:rsidRPr="00D366B6">
        <w:rPr>
          <w:rStyle w:val="AttributeTok"/>
          <w:rFonts w:ascii="Apple SD Gothic Neo" w:eastAsia="Apple SD Gothic Neo" w:hAnsi="Apple SD Gothic Neo"/>
        </w:rPr>
        <w:t>fill=</w:t>
      </w:r>
      <w:r w:rsidRPr="00D366B6">
        <w:rPr>
          <w:rStyle w:val="NormalTok"/>
          <w:rFonts w:ascii="Apple SD Gothic Neo" w:eastAsia="Apple SD Gothic Neo" w:hAnsi="Apple SD Gothic Neo"/>
        </w:rPr>
        <w:t>proportion))</w:t>
      </w:r>
    </w:p>
    <w:p w14:paraId="51E0F94D" w14:textId="77777777" w:rsidR="00D366B6" w:rsidRPr="00D366B6" w:rsidRDefault="00000000">
      <w:pPr>
        <w:pStyle w:val="FirstParagraph"/>
        <w:rPr>
          <w:rFonts w:ascii="Apple SD Gothic Neo" w:eastAsia="Apple SD Gothic Neo" w:hAnsi="Apple SD Gothic Neo"/>
        </w:rPr>
      </w:pPr>
      <w:r w:rsidRPr="00D366B6">
        <w:rPr>
          <w:rFonts w:ascii="Apple SD Gothic Neo" w:eastAsia="Apple SD Gothic Neo" w:hAnsi="Apple SD Gothic Neo"/>
          <w:noProof/>
        </w:rPr>
        <w:lastRenderedPageBreak/>
        <w:drawing>
          <wp:inline distT="0" distB="0" distL="0" distR="0" wp14:anchorId="0E5BDD0C" wp14:editId="753BCFE0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Cancel_RoomTyp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366B6">
        <w:rPr>
          <w:rFonts w:ascii="Apple SD Gothic Neo" w:eastAsia="Apple SD Gothic Neo" w:hAnsi="Apple SD Gothic Neo"/>
        </w:rPr>
        <w:t xml:space="preserve"> </w:t>
      </w:r>
    </w:p>
    <w:p w14:paraId="4C1EA168" w14:textId="510F4543" w:rsidR="00006C8D" w:rsidRPr="00D366B6" w:rsidRDefault="00000000">
      <w:pPr>
        <w:pStyle w:val="FirstParagraph"/>
        <w:rPr>
          <w:rFonts w:ascii="Apple SD Gothic Neo" w:eastAsia="Apple SD Gothic Neo" w:hAnsi="Apple SD Gothic Neo"/>
          <w:lang w:eastAsia="ko-KR"/>
        </w:rPr>
      </w:pPr>
      <w:r w:rsidRPr="00D366B6">
        <w:rPr>
          <w:rFonts w:ascii="Apple SD Gothic Neo" w:eastAsia="Apple SD Gothic Neo" w:hAnsi="Apple SD Gothic Neo"/>
          <w:lang w:eastAsia="ko-KR"/>
        </w:rPr>
        <w:t>P 타입 방을 예약한 사람이 전부 예약을 취소했다.</w:t>
      </w:r>
      <w:bookmarkEnd w:id="6"/>
    </w:p>
    <w:sectPr w:rsidR="00006C8D" w:rsidRPr="00D366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A9B59" w14:textId="77777777" w:rsidR="00A27F05" w:rsidRDefault="00A27F05">
      <w:pPr>
        <w:spacing w:after="0"/>
      </w:pPr>
      <w:r>
        <w:separator/>
      </w:r>
    </w:p>
  </w:endnote>
  <w:endnote w:type="continuationSeparator" w:id="0">
    <w:p w14:paraId="3ECFEE23" w14:textId="77777777" w:rsidR="00A27F05" w:rsidRDefault="00A27F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SD Gothic Neo">
    <w:panose1 w:val="02000300000000000000"/>
    <w:charset w:val="81"/>
    <w:family w:val="auto"/>
    <w:pitch w:val="variable"/>
    <w:sig w:usb0="00000203" w:usb1="29D72C10" w:usb2="00000010" w:usb3="00000000" w:csb0="00280005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C6C09" w14:textId="77777777" w:rsidR="00A27F05" w:rsidRDefault="00A27F05">
      <w:r>
        <w:separator/>
      </w:r>
    </w:p>
  </w:footnote>
  <w:footnote w:type="continuationSeparator" w:id="0">
    <w:p w14:paraId="54EB72C7" w14:textId="77777777" w:rsidR="00A27F05" w:rsidRDefault="00A27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31EF5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49683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00695559">
    <w:abstractNumId w:val="0"/>
  </w:num>
  <w:num w:numId="2" w16cid:durableId="160508901">
    <w:abstractNumId w:val="1"/>
  </w:num>
  <w:num w:numId="3" w16cid:durableId="969213742">
    <w:abstractNumId w:val="1"/>
  </w:num>
  <w:num w:numId="4" w16cid:durableId="2470341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6C8D"/>
    <w:rsid w:val="00006C8D"/>
    <w:rsid w:val="007E3B8F"/>
    <w:rsid w:val="00A27F05"/>
    <w:rsid w:val="00CC14B1"/>
    <w:rsid w:val="00D366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C68B15"/>
  <w15:docId w15:val="{064B72BB-BDE9-AA4B-9B5F-46C4B4576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2210</Words>
  <Characters>12601</Characters>
  <Application>Microsoft Office Word</Application>
  <DocSecurity>0</DocSecurity>
  <Lines>105</Lines>
  <Paragraphs>29</Paragraphs>
  <ScaleCrop>false</ScaleCrop>
  <Company/>
  <LinksUpToDate>false</LinksUpToDate>
  <CharactersWithSpaces>1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이지민(통계학과)</dc:creator>
  <cp:keywords/>
  <cp:lastModifiedBy>이지민(통계학과)</cp:lastModifiedBy>
  <cp:revision>3</cp:revision>
  <cp:lastPrinted>2024-05-21T12:17:00Z</cp:lastPrinted>
  <dcterms:created xsi:type="dcterms:W3CDTF">2024-05-21T12:17:00Z</dcterms:created>
  <dcterms:modified xsi:type="dcterms:W3CDTF">2024-05-21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